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46DBEDCC" w14:textId="5CF2A255" w:rsidR="00755843" w:rsidRPr="00642155" w:rsidRDefault="000147DA" w:rsidP="005B3E96">
      <w:pPr>
        <w:pStyle w:val="AnswerSection"/>
      </w:pPr>
      <w:r w:rsidRPr="00642155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E42372" w:rsidRDefault="000147DA" w:rsidP="005B3E96">
      <w:pPr>
        <w:pStyle w:val="AnswerSection"/>
      </w:pPr>
      <w:r w:rsidRPr="00E42372"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11AC6FC7" w:rsidR="007E3880" w:rsidRPr="00642155" w:rsidRDefault="007E3880" w:rsidP="00642155">
      <w:pPr>
        <w:pStyle w:val="Answersubsection"/>
      </w:pPr>
      <w:r w:rsidRPr="00642155">
        <w:t>{{ landlord_doc_name | capitalize</w:t>
      </w:r>
      <w:r w:rsidR="002E75C2" w:rsidRPr="00642155">
        <w:t xml:space="preserve"> </w:t>
      </w:r>
      <w:r w:rsidRPr="00642155">
        <w:t xml:space="preserve">}} did not properly terminate </w:t>
      </w:r>
      <w:r w:rsidR="003F04E0" w:rsidRPr="00642155">
        <w:t>the</w:t>
      </w:r>
      <w:r w:rsidRPr="00642155">
        <w:t xml:space="preserve"> tenancy</w:t>
      </w:r>
      <w:r w:rsidR="00D95007" w:rsidRPr="00642155">
        <w:t xml:space="preserve"> in accordance with RSMo</w:t>
      </w:r>
      <w:r w:rsidR="003E155D" w:rsidRPr="00642155">
        <w:t xml:space="preserve"> § </w:t>
      </w:r>
      <w:r w:rsidR="00D95007" w:rsidRPr="00642155">
        <w:t>441</w:t>
      </w:r>
      <w:r w:rsidR="003E155D" w:rsidRPr="00642155">
        <w:t>.</w:t>
      </w:r>
      <w:r w:rsidR="00D95007" w:rsidRPr="00642155">
        <w:t>060</w:t>
      </w:r>
    </w:p>
    <w:p w14:paraId="3E9E47E5" w14:textId="51C321C7" w:rsidR="007E3880" w:rsidRDefault="007E3880" w:rsidP="00625EBD">
      <w:pPr>
        <w:pStyle w:val="ListParagraph"/>
      </w:pPr>
      <w:r>
        <w:t>{%p if defense_ud_no_written_notice %}</w:t>
      </w:r>
    </w:p>
    <w:p w14:paraId="586ADF75" w14:textId="20BD706B" w:rsidR="007E3880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7E3880">
        <w:t xml:space="preserve">did not get a written notice to terminate </w:t>
      </w:r>
      <w:r w:rsidRPr="00337B29">
        <w:t>{{ tenant_doc_name }}</w:t>
      </w:r>
      <w:r>
        <w:t>‘s</w:t>
      </w:r>
      <w:r w:rsidR="007E3880">
        <w:t xml:space="preserve"> tenancy.</w:t>
      </w:r>
    </w:p>
    <w:p w14:paraId="028023CE" w14:textId="74776C68" w:rsidR="007E3880" w:rsidRDefault="007E3880" w:rsidP="00625EBD">
      <w:pPr>
        <w:pStyle w:val="ListParagraph"/>
      </w:pPr>
      <w:r>
        <w:t>{%p endif %}</w:t>
      </w:r>
    </w:p>
    <w:p w14:paraId="2486D3C9" w14:textId="058DB137" w:rsidR="007E3880" w:rsidRDefault="007E3880" w:rsidP="00625EBD">
      <w:pPr>
        <w:pStyle w:val="ListParagraph"/>
      </w:pPr>
      <w:r>
        <w:lastRenderedPageBreak/>
        <w:t>{%p if defense_ud_no_rental_period_notice %}</w:t>
      </w:r>
    </w:p>
    <w:p w14:paraId="50D5404E" w14:textId="763E713F" w:rsidR="00960122" w:rsidRDefault="00960122" w:rsidP="00E51618">
      <w:pPr>
        <w:pStyle w:val="ListParagraph"/>
        <w:ind w:left="360" w:hanging="360"/>
      </w:pPr>
      <w:r>
        <w:t>{{</w:t>
      </w:r>
      <w:r w:rsidR="00E42372">
        <w:t xml:space="preserve"> </w:t>
      </w:r>
      <w:r>
        <w:t xml:space="preserve">landlord_doc_name }} did not give </w:t>
      </w:r>
      <w:r w:rsidR="003F04E0" w:rsidRPr="00337B29">
        <w:t>{{ tenant_doc_name }}</w:t>
      </w:r>
      <w:r w:rsidR="003F04E0">
        <w:t xml:space="preserve"> </w:t>
      </w:r>
      <w:r>
        <w:t xml:space="preserve">a full rental period's notice. </w:t>
      </w:r>
    </w:p>
    <w:p w14:paraId="3E657AD0" w14:textId="566AFAE8" w:rsidR="00960122" w:rsidRDefault="003F04E0" w:rsidP="00E51618">
      <w:pPr>
        <w:pStyle w:val="ListParagraph"/>
        <w:ind w:left="360" w:hanging="360"/>
      </w:pPr>
      <w:r w:rsidRPr="00337B29">
        <w:t>{{ tenant_doc_name }}</w:t>
      </w:r>
      <w:r w:rsidR="007E3880">
        <w:t xml:space="preserve"> have a {% if rent_period == 12 %}month-to-month{% else %} periodic{</w:t>
      </w:r>
      <w:r w:rsidR="008B40BC">
        <w:t>% endif %}</w:t>
      </w:r>
      <w:r w:rsidR="007E3880">
        <w:t xml:space="preserve"> tenancy.</w:t>
      </w:r>
    </w:p>
    <w:p w14:paraId="734608B0" w14:textId="5A6E935E" w:rsidR="00960122" w:rsidRDefault="003F04E0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7E3880">
        <w:t xml:space="preserve">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 w:rsidR="007E3880">
        <w:t xml:space="preserve">the {{ </w:t>
      </w:r>
      <w:r w:rsidR="002D751F">
        <w:t>ordinal_number(</w:t>
      </w:r>
      <w:r w:rsidR="007E3880">
        <w:t>rent_day</w:t>
      </w:r>
      <w:r w:rsidR="002D751F">
        <w:t>, use_word=False)</w:t>
      </w:r>
      <w:r w:rsidR="007E3880">
        <w:t xml:space="preserve"> }} day.</w:t>
      </w:r>
    </w:p>
    <w:p w14:paraId="27D441C1" w14:textId="1E8E8407" w:rsidR="007E3880" w:rsidRDefault="007E3880" w:rsidP="00E51618">
      <w:pPr>
        <w:pStyle w:val="ListParagraph"/>
        <w:ind w:left="360" w:hanging="360"/>
      </w:pPr>
      <w:r>
        <w:t xml:space="preserve">The notice that </w:t>
      </w:r>
      <w:r w:rsidR="003F04E0" w:rsidRPr="00337B29">
        <w:t xml:space="preserve">{{ tenant_doc_name }} </w:t>
      </w:r>
      <w:r>
        <w:t xml:space="preserve">got </w:t>
      </w:r>
      <w:r w:rsidR="00960122">
        <w:t xml:space="preserve">on {{ received_notice_date }} </w:t>
      </w:r>
      <w:r>
        <w:t xml:space="preserve">says that it ends </w:t>
      </w:r>
      <w:r w:rsidR="003F04E0" w:rsidRPr="00337B29">
        <w:t>{{ tenant_doc_name }}</w:t>
      </w:r>
      <w:r w:rsidR="003F04E0">
        <w:t>‘s</w:t>
      </w:r>
      <w:r>
        <w:t xml:space="preserve">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lease_requirements</w:t>
      </w:r>
      <w:r w:rsidR="00625EBD">
        <w:t xml:space="preserve"> %}</w:t>
      </w:r>
    </w:p>
    <w:p w14:paraId="6BB3C622" w14:textId="045FC9ED" w:rsidR="00625EBD" w:rsidRDefault="003F04E0" w:rsidP="00E51618">
      <w:pPr>
        <w:pStyle w:val="ListParagraph"/>
        <w:ind w:left="360" w:hanging="360"/>
      </w:pPr>
      <w:r w:rsidRPr="00337B29">
        <w:t>{{ tenant_doc_name }}</w:t>
      </w:r>
      <w:r>
        <w:t xml:space="preserve">’s </w:t>
      </w:r>
      <w:r w:rsidR="00625EBD">
        <w:t xml:space="preserve">lease has not ended because the landlord did not give </w:t>
      </w:r>
      <w:r w:rsidRPr="00337B29">
        <w:t>{{ tenant_doc_name }}</w:t>
      </w:r>
      <w:r w:rsidR="00625EBD">
        <w:t xml:space="preserve"> the notice required by the lease.</w:t>
      </w:r>
    </w:p>
    <w:p w14:paraId="4593AA06" w14:textId="2BF70934" w:rsidR="00625EBD" w:rsidRDefault="003F04E0" w:rsidP="00625EBD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 xml:space="preserve">’s </w:t>
      </w:r>
      <w:r w:rsidR="00625EBD">
        <w:t xml:space="preserve">lease says that </w:t>
      </w:r>
      <w:r>
        <w:t>{{ landlord_doc_name }}</w:t>
      </w:r>
      <w:r w:rsidR="00625EBD">
        <w:t xml:space="preserve"> must give </w:t>
      </w:r>
      <w:r w:rsidRPr="00337B29">
        <w:t>{{ tenant_doc_name }}</w:t>
      </w:r>
      <w:r w:rsidR="002E75C2">
        <w:t xml:space="preserve"> </w:t>
      </w:r>
      <w:r w:rsidR="00625EBD">
        <w:t>this notice: {{ fix_punctuation(notice_required_by_lease)</w:t>
      </w:r>
      <w:r w:rsidR="00FE6670">
        <w:t xml:space="preserve"> | capitalize</w:t>
      </w:r>
      <w:r w:rsidR="00625EBD">
        <w:t xml:space="preserve"> }}.</w:t>
      </w:r>
    </w:p>
    <w:p w14:paraId="47AA3AEB" w14:textId="3D050B41" w:rsidR="00625EBD" w:rsidRDefault="00625EBD" w:rsidP="00625EBD">
      <w:pPr>
        <w:pStyle w:val="ListParagraph"/>
        <w:numPr>
          <w:ilvl w:val="1"/>
          <w:numId w:val="1"/>
        </w:numPr>
      </w:pPr>
      <w:r>
        <w:t xml:space="preserve">The notice that </w:t>
      </w:r>
      <w:r w:rsidR="003F04E0" w:rsidRPr="00337B29">
        <w:t>{{ tenant_doc_name }}</w:t>
      </w:r>
      <w:r>
        <w:t xml:space="preserve"> got on {{ received_notice_date }} says that it ends </w:t>
      </w:r>
      <w:r w:rsidR="003F04E0">
        <w:t>the</w:t>
      </w:r>
      <w:r>
        <w:t xml:space="preserve"> tenancy on {{ termination_of_tenancy_date }} which is less than the notice required by my lease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205E1">
      <w:pPr>
        <w:pStyle w:val="ListParagraph"/>
        <w:ind w:left="360" w:hanging="360"/>
        <w:mirrorIndents/>
      </w:pPr>
      <w:r>
        <w:t>{%p if defense_termination_notice_required_by_law %}</w:t>
      </w:r>
    </w:p>
    <w:p w14:paraId="6D436596" w14:textId="1E5C6AF7" w:rsidR="00042744" w:rsidRDefault="003F04E0" w:rsidP="000205E1">
      <w:pPr>
        <w:pStyle w:val="ListParagraph"/>
        <w:adjustRightInd w:val="0"/>
        <w:ind w:left="360" w:hanging="360"/>
      </w:pPr>
      <w:r w:rsidRPr="00337B29">
        <w:lastRenderedPageBreak/>
        <w:t>{{ tenant_doc_name }}</w:t>
      </w:r>
      <w:r>
        <w:t>’s</w:t>
      </w:r>
      <w:r w:rsidR="00042744">
        <w:t xml:space="preserve"> lease has not ended because </w:t>
      </w:r>
      <w:r w:rsidRPr="00337B29">
        <w:t>{{ tenant_doc_name }}</w:t>
      </w:r>
      <w:r w:rsidR="002E75C2">
        <w:t xml:space="preserve"> </w:t>
      </w:r>
      <w:r w:rsidR="00042744">
        <w:t>did not receive the notice required by state and federal law</w:t>
      </w:r>
      <w:r w:rsidR="00067DDC">
        <w:t>, including but not limited to 24 C.F.R. § 247.4</w:t>
      </w:r>
      <w:r w:rsidR="00042744"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74AB3DDC" w:rsidR="00042744" w:rsidRDefault="003F04E0" w:rsidP="00042744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042744">
        <w:t xml:space="preserve"> tenancy is a {{ subsidized_housing_text[</w:t>
      </w:r>
      <w:r w:rsidR="00042744" w:rsidRPr="00042744">
        <w:t>subsidized_housing_type</w:t>
      </w:r>
      <w:r w:rsidR="00042744">
        <w:t>] }}.</w:t>
      </w:r>
    </w:p>
    <w:p w14:paraId="2CBC5A65" w14:textId="5319E819" w:rsidR="00067DDC" w:rsidRDefault="003F04E0" w:rsidP="00067DDC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042744">
        <w:t xml:space="preserve"> tenancy is federally subsidized according to the provisions of 24 C.F.R. § 247.2.</w:t>
      </w:r>
    </w:p>
    <w:p w14:paraId="013C2A2F" w14:textId="151D383D" w:rsidR="00042744" w:rsidRDefault="003F04E0" w:rsidP="00067D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042744">
        <w:t xml:space="preserve"> </w:t>
      </w:r>
      <w:r w:rsidR="00DF4F21">
        <w:t>is</w:t>
      </w:r>
      <w:r w:rsidR="00042744">
        <w:t xml:space="preserve"> entitled to </w:t>
      </w:r>
      <w:r w:rsidR="00DF4F21">
        <w:t xml:space="preserve">a </w:t>
      </w:r>
      <w:r w:rsidR="00042744">
        <w:t>notice period of at least a full rental period and no less than 30 days because</w:t>
      </w:r>
      <w:r w:rsidR="00067DDC">
        <w:t xml:space="preserve"> </w:t>
      </w:r>
      <w:r>
        <w:t>{{ landlord_doc_name }}</w:t>
      </w:r>
      <w:r w:rsidR="00067DDC">
        <w:t xml:space="preserve"> claims that the eviction is for "other good cause" according to 24 C.F.R. § 247.3(a)(4).</w:t>
      </w:r>
    </w:p>
    <w:p w14:paraId="77FC2754" w14:textId="453D6689" w:rsidR="00067DDC" w:rsidRDefault="003F04E0" w:rsidP="002D751F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2D751F" w:rsidRPr="002D751F">
        <w:t xml:space="preserve">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342DDC5D" w:rsidR="00067DDC" w:rsidRDefault="00067DDC" w:rsidP="00067DDC">
      <w:pPr>
        <w:pStyle w:val="ListParagraph"/>
        <w:numPr>
          <w:ilvl w:val="1"/>
          <w:numId w:val="1"/>
        </w:numPr>
      </w:pPr>
      <w:r>
        <w:t xml:space="preserve">The notice that </w:t>
      </w:r>
      <w:r w:rsidR="003F04E0" w:rsidRPr="00337B29">
        <w:t>{{ tenant_doc_name }}</w:t>
      </w:r>
      <w:r>
        <w:t xml:space="preserve"> got on {{ received_notice_date }} says that it ends </w:t>
      </w:r>
      <w:r w:rsidR="003F04E0" w:rsidRPr="00337B29">
        <w:t>{{ tenant_doc_name }}</w:t>
      </w:r>
      <w:r w:rsidR="003F04E0">
        <w:t>’s</w:t>
      </w:r>
      <w:r>
        <w:t xml:space="preserve"> tenancy on {{ termination_of_tenancy_date }} which is less than the notice required by law.</w:t>
      </w:r>
    </w:p>
    <w:p w14:paraId="21280C66" w14:textId="3909ADB6" w:rsidR="00042744" w:rsidRDefault="00042744" w:rsidP="000205E1">
      <w:pPr>
        <w:pStyle w:val="ListParagraph"/>
        <w:ind w:left="360" w:hanging="360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7F62335A" w:rsidR="002D751F" w:rsidRPr="00705DA3" w:rsidRDefault="003F04E0" w:rsidP="00642155">
      <w:pPr>
        <w:pStyle w:val="Answersubsection"/>
      </w:pPr>
      <w:r w:rsidRPr="00705DA3">
        <w:lastRenderedPageBreak/>
        <w:t>{{ tenant_doc_name }}</w:t>
      </w:r>
      <w:r w:rsidR="002D751F" w:rsidRPr="00705DA3">
        <w:t xml:space="preserve"> den</w:t>
      </w:r>
      <w:r w:rsidRPr="00705DA3">
        <w:t>ies</w:t>
      </w:r>
      <w:r w:rsidR="002D751F" w:rsidRPr="00705DA3">
        <w:t xml:space="preserve"> that </w:t>
      </w:r>
      <w:r w:rsidRPr="00705DA3">
        <w:t>{{ tenant_doc_name }}</w:t>
      </w:r>
      <w:r w:rsidR="002E75C2" w:rsidRPr="00705DA3">
        <w:t xml:space="preserve"> </w:t>
      </w:r>
      <w:r w:rsidR="002D751F" w:rsidRPr="00705DA3">
        <w:t xml:space="preserve">violated the terms of </w:t>
      </w:r>
      <w:r w:rsidR="00481245" w:rsidRPr="00705DA3">
        <w:t>the</w:t>
      </w:r>
      <w:r w:rsidR="002D751F" w:rsidRPr="00705DA3">
        <w:t xml:space="preserve"> lease or that the claimed violation is a material breach</w:t>
      </w:r>
    </w:p>
    <w:p w14:paraId="56D5C2CA" w14:textId="55A4A883" w:rsidR="002D751F" w:rsidRDefault="003F04E0" w:rsidP="00E51618">
      <w:pPr>
        <w:pStyle w:val="ListParagraph"/>
        <w:ind w:left="360" w:hanging="360"/>
      </w:pPr>
      <w:r>
        <w:t>{{ landlord_doc_name }}’s</w:t>
      </w:r>
      <w:r w:rsidR="002D751F">
        <w:t xml:space="preserve"> petition alleges that </w:t>
      </w:r>
      <w:r w:rsidRPr="00337B29">
        <w:t>{{ tenant_doc_name }}</w:t>
      </w:r>
      <w:r w:rsidR="002E75C2">
        <w:t xml:space="preserve"> </w:t>
      </w:r>
      <w:r w:rsidR="002D751F">
        <w:t xml:space="preserve">breached </w:t>
      </w:r>
      <w:r>
        <w:t>the</w:t>
      </w:r>
      <w:r w:rsidR="002D751F">
        <w:t xml:space="preserve">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3DDAD437" w:rsidR="00D24CDC" w:rsidRDefault="003F04E0" w:rsidP="00D24C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2E75C2">
        <w:t xml:space="preserve"> </w:t>
      </w:r>
      <w:r w:rsidR="00D24CDC">
        <w:t xml:space="preserve">did not do what </w:t>
      </w:r>
      <w:r w:rsidR="002E75C2">
        <w:t>{{ landlord_doc_name }}</w:t>
      </w:r>
      <w:r w:rsidR="00D24CDC">
        <w:t xml:space="preserve"> says that </w:t>
      </w:r>
      <w:r w:rsidRPr="00337B29">
        <w:t>{{ tenant_doc_name }}</w:t>
      </w:r>
      <w:r w:rsidR="002E75C2">
        <w:t xml:space="preserve"> </w:t>
      </w:r>
      <w:r w:rsidR="00D24CDC">
        <w:t xml:space="preserve">did and therefore did not breach </w:t>
      </w:r>
      <w:r w:rsidR="002E75C2">
        <w:t>the</w:t>
      </w:r>
      <w:r w:rsidR="00D24CDC">
        <w:t xml:space="preserve">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1386228A" w:rsidR="00D24CDC" w:rsidRDefault="003F04E0" w:rsidP="00D24C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D24CDC">
        <w:t xml:space="preserve"> den</w:t>
      </w:r>
      <w:r>
        <w:t>ies</w:t>
      </w:r>
      <w:r w:rsidR="00D24CDC">
        <w:t xml:space="preserve"> that the alleged breach is a material breach of </w:t>
      </w:r>
      <w:r w:rsidR="002E75C2">
        <w:t>the</w:t>
      </w:r>
      <w:r w:rsidR="00D24CDC">
        <w:t xml:space="preserve"> lease that entitles</w:t>
      </w:r>
      <w:r w:rsidR="002E75C2">
        <w:t xml:space="preserve">{{ </w:t>
      </w:r>
      <w:r w:rsidR="00D24CDC">
        <w:t>landlord</w:t>
      </w:r>
      <w:r w:rsidR="002E75C2">
        <w:t>_doc_name }}</w:t>
      </w:r>
      <w:r w:rsidR="00D24CDC">
        <w:t xml:space="preserve">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5DE0E88" w:rsidR="00D24CDC" w:rsidRDefault="00D24CDC" w:rsidP="00642155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 xml:space="preserve">discriminated against </w:t>
      </w:r>
      <w:r w:rsidR="002E75C2" w:rsidRPr="00337B29">
        <w:t>{{ tenant_doc_name }}</w:t>
      </w:r>
      <w:r w:rsidR="00CA1B8D">
        <w:t xml:space="preserve"> in violation of</w:t>
      </w:r>
      <w:r w:rsidR="002F241D">
        <w:t xml:space="preserve"> </w:t>
      </w:r>
      <w:r w:rsidR="00CA1B8D">
        <w:t>state and federal law</w:t>
      </w:r>
    </w:p>
    <w:p w14:paraId="30C459A6" w14:textId="36D6C420" w:rsidR="00CA1B8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CA1B8D">
        <w:t>live in a multi-family apartment building subject to the provisions of the Missouri Human Rights Act, Federal Fair Housing Act, Americans with Disability Act</w:t>
      </w:r>
      <w:r w:rsidR="00DF4F21">
        <w:t>,</w:t>
      </w:r>
      <w:r w:rsidR="00CA1B8D">
        <w:t xml:space="preserve"> and Section 504 of the Rehabilitation Act.</w:t>
      </w:r>
    </w:p>
    <w:p w14:paraId="60F1DFC4" w14:textId="71C8A5E0" w:rsidR="00CA1B8D" w:rsidRDefault="002E75C2" w:rsidP="00E51618">
      <w:pPr>
        <w:pStyle w:val="ListParagraph"/>
        <w:ind w:left="360" w:hanging="360"/>
      </w:pPr>
      <w:r>
        <w:t xml:space="preserve">{{ </w:t>
      </w:r>
      <w:r w:rsidR="00CA1B8D">
        <w:t>landlord</w:t>
      </w:r>
      <w:r>
        <w:t>_doc_name }}</w:t>
      </w:r>
      <w:r w:rsidR="00CA1B8D">
        <w:t xml:space="preserve"> discriminated against </w:t>
      </w:r>
      <w:r w:rsidRPr="00337B29">
        <w:t>{{ tenant_doc_name }}</w:t>
      </w:r>
      <w:r w:rsidR="00CA1B8D">
        <w:t xml:space="preserve"> because of </w:t>
      </w:r>
      <w:r w:rsidRPr="00337B29">
        <w:t>{{ tenant_doc_name }}</w:t>
      </w:r>
      <w:r>
        <w:t>’s</w:t>
      </w:r>
      <w:r w:rsidR="00CA1B8D">
        <w:t xml:space="preserve"> {{ </w:t>
      </w:r>
      <w:r w:rsidR="00107FE5">
        <w:t>tenant_</w:t>
      </w:r>
      <w:r w:rsidR="00CA1B8D">
        <w:t>protected_classes.true_values() }}.</w:t>
      </w:r>
    </w:p>
    <w:p w14:paraId="68086886" w14:textId="44535D45" w:rsidR="00C11ACC" w:rsidRDefault="00C11ACC" w:rsidP="00E51618">
      <w:pPr>
        <w:pStyle w:val="ListParagraph"/>
        <w:ind w:left="360" w:hanging="360"/>
      </w:pPr>
      <w:r>
        <w:t xml:space="preserve">{%p if </w:t>
      </w:r>
      <w:r w:rsidRPr="00C11ACC">
        <w:t>tenant_discrimination_explanation</w:t>
      </w:r>
      <w:r>
        <w:t xml:space="preserve"> %}</w:t>
      </w:r>
    </w:p>
    <w:p w14:paraId="4D2E01EC" w14:textId="668820C9" w:rsidR="00C11ACC" w:rsidRDefault="00C11ACC" w:rsidP="00E51618">
      <w:pPr>
        <w:pStyle w:val="ListParagraph"/>
        <w:ind w:left="360" w:hanging="360"/>
      </w:pPr>
      <w:r>
        <w:lastRenderedPageBreak/>
        <w:t xml:space="preserve">{{ </w:t>
      </w:r>
      <w:r w:rsidRPr="00C11ACC">
        <w:t>tenant_discrimination_explanation</w:t>
      </w:r>
      <w:r>
        <w:t xml:space="preserve"> }}</w:t>
      </w:r>
    </w:p>
    <w:p w14:paraId="54E8794A" w14:textId="390307EA" w:rsidR="00C11ACC" w:rsidRDefault="00C11ACC" w:rsidP="00625EBD">
      <w:pPr>
        <w:pStyle w:val="ListParagraph"/>
      </w:pPr>
      <w:r>
        <w:t>{%p endif %}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744523AB" w:rsidR="00CA1B8D" w:rsidRPr="00705DA3" w:rsidRDefault="00CA1B8D" w:rsidP="00642155">
      <w:pPr>
        <w:pStyle w:val="Answersubsection"/>
      </w:pPr>
      <w:r w:rsidRPr="00705DA3">
        <w:t xml:space="preserve">{{ landlord_doc_name | capitalize }} failed to reasonably accommodate </w:t>
      </w:r>
      <w:r w:rsidR="002E75C2" w:rsidRPr="00705DA3">
        <w:t>{{ tenant_doc_name }}’s</w:t>
      </w:r>
      <w:r w:rsidRPr="00705DA3">
        <w:t xml:space="preserve"> disability</w:t>
      </w:r>
    </w:p>
    <w:p w14:paraId="7FA43240" w14:textId="1D033555" w:rsidR="00CA1B8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CA1B8D">
        <w:t>live in a multi-family apartment building subject to the provisions of the Missouri Human Rights Act, Federal Fair Housing Act, Americans with Disability Act</w:t>
      </w:r>
      <w:r w:rsidR="00DF4F21">
        <w:t>,</w:t>
      </w:r>
      <w:r w:rsidR="00CA1B8D">
        <w:t xml:space="preserve"> and Section 504 of the Rehabilitation Act.</w:t>
      </w:r>
    </w:p>
    <w:p w14:paraId="756C51C4" w14:textId="3D9D4334" w:rsidR="00CA1B8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>
        <w:t>has</w:t>
      </w:r>
      <w:r w:rsidR="00CA1B8D">
        <w:t xml:space="preserve"> a disability.</w:t>
      </w:r>
    </w:p>
    <w:p w14:paraId="676BDD82" w14:textId="14D57EB4" w:rsidR="00D17805" w:rsidRDefault="00D17805" w:rsidP="00E51618">
      <w:pPr>
        <w:pStyle w:val="ListParagraph"/>
        <w:ind w:left="360" w:hanging="360"/>
      </w:pPr>
      <w:r>
        <w:t xml:space="preserve">{%p if </w:t>
      </w:r>
      <w:r w:rsidRPr="00D17805">
        <w:t>tenant_disability</w:t>
      </w:r>
      <w:r>
        <w:t xml:space="preserve"> %}</w:t>
      </w:r>
    </w:p>
    <w:p w14:paraId="5D6A8AFE" w14:textId="2717B048" w:rsidR="00D17805" w:rsidRDefault="002E75C2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D17805">
        <w:t xml:space="preserve"> disability is: {{ fix_punctuation(tenant_disability) }}</w:t>
      </w:r>
    </w:p>
    <w:p w14:paraId="32F7E14A" w14:textId="4DF512B3" w:rsidR="00D17805" w:rsidRDefault="00D17805" w:rsidP="00E51618">
      <w:pPr>
        <w:pStyle w:val="ListParagraph"/>
        <w:ind w:left="360" w:hanging="360"/>
      </w:pPr>
      <w:r>
        <w:t>{%p endif %}</w:t>
      </w:r>
    </w:p>
    <w:p w14:paraId="2C584374" w14:textId="2DE9FBD1" w:rsidR="00CA1B8D" w:rsidRDefault="003F04E0" w:rsidP="00E51618">
      <w:pPr>
        <w:pStyle w:val="ListParagraph"/>
        <w:ind w:left="360" w:hanging="360"/>
      </w:pPr>
      <w:r w:rsidRPr="00337B29">
        <w:t>{{ tenant_doc_name }}</w:t>
      </w:r>
      <w:r w:rsidR="00CA1B8D">
        <w:t xml:space="preserve"> requested a reasonable accommodation of </w:t>
      </w:r>
      <w:r w:rsidR="002E75C2">
        <w:t>{{ landlord_doc_name }}</w:t>
      </w:r>
      <w:r w:rsidR="00DB7F8A">
        <w:t xml:space="preserve"> that is related to the basis of </w:t>
      </w:r>
      <w:r w:rsidR="002E75C2" w:rsidRPr="00337B29">
        <w:t>{{ tenant_doc_name }}</w:t>
      </w:r>
      <w:r w:rsidR="002E75C2">
        <w:t>’s</w:t>
      </w:r>
      <w:r w:rsidR="00DB7F8A">
        <w:t xml:space="preserve"> disability</w:t>
      </w:r>
      <w:r w:rsidR="00CA1B8D">
        <w:t>.</w:t>
      </w:r>
      <w:r w:rsidR="000A4BE0">
        <w:t xml:space="preserve"> If </w:t>
      </w:r>
      <w:r w:rsidR="002E75C2">
        <w:t xml:space="preserve">{{ </w:t>
      </w:r>
      <w:r w:rsidR="000A4BE0">
        <w:t>landlord</w:t>
      </w:r>
      <w:r w:rsidR="002E75C2">
        <w:t>_doc_name }}</w:t>
      </w:r>
      <w:r w:rsidR="000A4BE0">
        <w:t xml:space="preserve"> grants </w:t>
      </w:r>
      <w:r w:rsidR="002E75C2" w:rsidRPr="00337B29">
        <w:t>{{ tenant_doc_name }}</w:t>
      </w:r>
      <w:r w:rsidR="002E75C2">
        <w:t>’s</w:t>
      </w:r>
      <w:r w:rsidR="000A4BE0">
        <w:t xml:space="preserve"> request, it would allow </w:t>
      </w:r>
      <w:r w:rsidRPr="00337B29">
        <w:t>{{ tenant_doc_name }}</w:t>
      </w:r>
      <w:r w:rsidR="000A4BE0">
        <w:t xml:space="preserve"> to stay in </w:t>
      </w:r>
      <w:r w:rsidR="002E75C2" w:rsidRPr="00337B29">
        <w:t>{{ tenant_doc_name }}</w:t>
      </w:r>
      <w:r w:rsidR="002E75C2">
        <w:t xml:space="preserve">’s </w:t>
      </w:r>
      <w:r w:rsidR="000A4BE0">
        <w:t>housing.</w:t>
      </w:r>
    </w:p>
    <w:p w14:paraId="08C1C02B" w14:textId="5D339960" w:rsidR="000A4BE0" w:rsidRDefault="000A4BE0" w:rsidP="00E51618">
      <w:pPr>
        <w:pStyle w:val="ListParagraph"/>
        <w:ind w:left="360" w:hanging="360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6E812C8F" w14:textId="5D15E12A" w:rsidR="00D17805" w:rsidRDefault="002E75C2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D17805">
        <w:t xml:space="preserve"> request</w:t>
      </w:r>
      <w:r w:rsidR="000A4BE0">
        <w:t xml:space="preserve"> would help </w:t>
      </w:r>
      <w:r w:rsidR="003F04E0" w:rsidRPr="00337B29">
        <w:t>{{ tenant_doc_name }}</w:t>
      </w:r>
      <w:r>
        <w:t xml:space="preserve"> </w:t>
      </w:r>
      <w:r w:rsidR="000A4BE0">
        <w:t xml:space="preserve">stay in </w:t>
      </w:r>
      <w:r w:rsidRPr="00337B29">
        <w:t>{{ tenant_doc_name }}</w:t>
      </w:r>
      <w:r>
        <w:t>’s</w:t>
      </w:r>
      <w:r w:rsidR="000A4BE0">
        <w:t xml:space="preserve"> housing because: {{ fix_punctuation(</w:t>
      </w:r>
      <w:r w:rsidR="000A4BE0" w:rsidRPr="000A4BE0">
        <w:t>tenant_accommodation_description</w:t>
      </w:r>
      <w:r w:rsidR="000A4BE0">
        <w:t>) }}</w:t>
      </w:r>
    </w:p>
    <w:p w14:paraId="6C16C385" w14:textId="6495E768" w:rsidR="000A4BE0" w:rsidRDefault="000A4BE0" w:rsidP="00E51618">
      <w:pPr>
        <w:pStyle w:val="ListParagraph"/>
        <w:ind w:left="360" w:hanging="360"/>
      </w:pPr>
      <w:r>
        <w:t>{%p endif %}</w:t>
      </w:r>
    </w:p>
    <w:p w14:paraId="4F4F94E4" w14:textId="3ED31DFB" w:rsidR="00CA1B8D" w:rsidRDefault="002E75C2" w:rsidP="00E51618">
      <w:pPr>
        <w:pStyle w:val="ListParagraph"/>
        <w:ind w:left="360" w:hanging="360"/>
      </w:pPr>
      <w:r>
        <w:lastRenderedPageBreak/>
        <w:t xml:space="preserve">{{ </w:t>
      </w:r>
      <w:r w:rsidR="00CA1B8D">
        <w:t>landlord</w:t>
      </w:r>
      <w:r>
        <w:t>_doc_name }}</w:t>
      </w:r>
      <w:r w:rsidR="00CA1B8D">
        <w:t xml:space="preserve"> failed to accommodate </w:t>
      </w:r>
      <w:r w:rsidRPr="00337B29">
        <w:t>{{ tenant_doc_name }}</w:t>
      </w:r>
      <w:r>
        <w:t>’s</w:t>
      </w:r>
      <w:r w:rsidR="00CA1B8D">
        <w:t xml:space="preserve"> disability</w:t>
      </w:r>
      <w:r w:rsidR="00DB7F8A">
        <w:t xml:space="preserve"> or to do what is necessary for </w:t>
      </w:r>
      <w:r w:rsidR="003F04E0" w:rsidRPr="00337B29">
        <w:t xml:space="preserve">{{ tenant_doc_name }} </w:t>
      </w:r>
      <w:r w:rsidR="00DB7F8A">
        <w:t>to have a fair housing opportunity</w:t>
      </w:r>
      <w:r w:rsidR="00CA1B8D">
        <w:t>.</w:t>
      </w:r>
    </w:p>
    <w:p w14:paraId="290ECEE1" w14:textId="19B662E4" w:rsidR="00CA1B8D" w:rsidRDefault="002E75C2" w:rsidP="00E51618">
      <w:pPr>
        <w:pStyle w:val="ListParagraph"/>
        <w:ind w:left="360" w:hanging="360"/>
      </w:pPr>
      <w:r>
        <w:t>{{</w:t>
      </w:r>
      <w:r w:rsidR="00DB7F8A">
        <w:t xml:space="preserve"> landlord</w:t>
      </w:r>
      <w:r>
        <w:t>_doc_name }}</w:t>
      </w:r>
      <w:r w:rsidR="00DB7F8A">
        <w:t xml:space="preserve">'s failure to accommodate </w:t>
      </w:r>
      <w:r w:rsidRPr="00337B29">
        <w:t>{{ tenant_doc_name }}</w:t>
      </w:r>
      <w:r>
        <w:t>’s</w:t>
      </w:r>
      <w:r w:rsidR="00DB7F8A">
        <w:t xml:space="preserve"> disability is a violation of state and federal law.</w:t>
      </w:r>
    </w:p>
    <w:p w14:paraId="4CD86D8F" w14:textId="5C7BEAC4" w:rsidR="000A4BE0" w:rsidRDefault="000A4BE0" w:rsidP="00E51618">
      <w:pPr>
        <w:pStyle w:val="ListParagraph"/>
        <w:ind w:left="360" w:hanging="360"/>
      </w:pPr>
      <w:r>
        <w:t xml:space="preserve">{%p elif tenant_disability and </w:t>
      </w:r>
      <w:r w:rsidRPr="000A4BE0">
        <w:t>tenant_needs_accommodation</w:t>
      </w:r>
      <w:r>
        <w:t xml:space="preserve"> and (not </w:t>
      </w:r>
      <w:r w:rsidRPr="000A4BE0">
        <w:t>tenant_asked_for_accommodation</w:t>
      </w:r>
      <w:r>
        <w:t xml:space="preserve">) and </w:t>
      </w:r>
      <w:r w:rsidRPr="000A4BE0">
        <w:t>tenant_wants_accommodation_in_answer</w:t>
      </w:r>
      <w:r>
        <w:t xml:space="preserve"> %}</w:t>
      </w:r>
    </w:p>
    <w:p w14:paraId="18EA5126" w14:textId="67045E76" w:rsidR="000A4BE0" w:rsidRDefault="000A4BE0" w:rsidP="00E51618">
      <w:pPr>
        <w:pStyle w:val="ListParagraph"/>
        <w:ind w:left="360" w:hanging="360"/>
      </w:pPr>
      <w:r>
        <w:t xml:space="preserve">This answer is </w:t>
      </w:r>
      <w:r w:rsidR="002E75C2" w:rsidRPr="00337B29">
        <w:t>{{ tenant_doc_name }}</w:t>
      </w:r>
      <w:r w:rsidR="002E75C2">
        <w:t>’s</w:t>
      </w:r>
      <w:r>
        <w:t xml:space="preserve"> request for a reasonable accommodation.</w:t>
      </w:r>
    </w:p>
    <w:p w14:paraId="0206593E" w14:textId="77777777" w:rsidR="000A4BE0" w:rsidRDefault="000A4BE0" w:rsidP="00E51618">
      <w:pPr>
        <w:pStyle w:val="ListParagraph"/>
        <w:ind w:left="360" w:hanging="360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489A5685" w14:textId="5B0408C3" w:rsidR="000A4BE0" w:rsidRDefault="002E75C2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0A4BE0">
        <w:t xml:space="preserve"> request would help </w:t>
      </w:r>
      <w:r w:rsidR="003F04E0" w:rsidRPr="00337B29">
        <w:t>{{ tenant_doc_name }}</w:t>
      </w:r>
      <w:r w:rsidR="000A4BE0">
        <w:t xml:space="preserve"> stay in </w:t>
      </w:r>
      <w:r w:rsidRPr="00337B29">
        <w:t>{{ tenant_doc_name }}</w:t>
      </w:r>
      <w:r>
        <w:t>’s</w:t>
      </w:r>
      <w:r w:rsidR="000A4BE0">
        <w:t xml:space="preserve"> housing because: {{ fix_punctuation(</w:t>
      </w:r>
      <w:r w:rsidR="000A4BE0" w:rsidRPr="000A4BE0">
        <w:t>tenant_accommodation_description</w:t>
      </w:r>
      <w:r w:rsidR="000A4BE0">
        <w:t>) }}</w:t>
      </w:r>
    </w:p>
    <w:p w14:paraId="63F61298" w14:textId="07415D36" w:rsidR="000A4BE0" w:rsidRDefault="000A4BE0" w:rsidP="00E51618">
      <w:pPr>
        <w:pStyle w:val="ListParagraph"/>
        <w:ind w:left="360" w:hanging="360"/>
      </w:pPr>
      <w:r>
        <w:t>{%p endif %} {# detailed request #}</w:t>
      </w:r>
    </w:p>
    <w:p w14:paraId="290A7F51" w14:textId="17023169" w:rsidR="00CA1B8D" w:rsidRDefault="00CA1B8D" w:rsidP="00E51618">
      <w:pPr>
        <w:pStyle w:val="ListParagraph"/>
        <w:ind w:left="360" w:hanging="360"/>
      </w:pPr>
      <w:r>
        <w:t>{%p endif %}</w:t>
      </w:r>
      <w:r w:rsidR="000A4BE0">
        <w:t xml:space="preserve"> {# RA defense #}</w:t>
      </w:r>
    </w:p>
    <w:p w14:paraId="55B7DF2D" w14:textId="4E357AD4" w:rsidR="00CC68CC" w:rsidRDefault="00CC68CC" w:rsidP="00E51618">
      <w:pPr>
        <w:pStyle w:val="ListParagraph"/>
        <w:ind w:left="360" w:hanging="360"/>
      </w:pPr>
      <w:r>
        <w:t>{%p if defense_vawa %}</w:t>
      </w:r>
    </w:p>
    <w:p w14:paraId="74B605D5" w14:textId="0C802372" w:rsidR="00887BCC" w:rsidRPr="00705DA3" w:rsidRDefault="003F04E0" w:rsidP="00642155">
      <w:pPr>
        <w:pStyle w:val="Answersubsection"/>
      </w:pPr>
      <w:r w:rsidRPr="00705DA3">
        <w:t>{{ tenant_doc_name }} has</w:t>
      </w:r>
      <w:r w:rsidR="008C54E5" w:rsidRPr="00705DA3">
        <w:t xml:space="preserve"> a defense </w:t>
      </w:r>
      <w:r w:rsidR="00887BCC" w:rsidRPr="00705DA3">
        <w:t>under the provisions of the Violence Against Women Act, 34 U.S.C. § 12491, et seq.</w:t>
      </w:r>
    </w:p>
    <w:p w14:paraId="7CF49643" w14:textId="6E04BA8B" w:rsidR="00887BCC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2E394D">
        <w:t>live</w:t>
      </w:r>
      <w:r w:rsidR="00DF4F21">
        <w:t>s</w:t>
      </w:r>
      <w:r w:rsidR="002E394D">
        <w:t xml:space="preserve"> in federally subsidized housing covered by the Violence Against Women Act. The kind of housing </w:t>
      </w:r>
      <w:r w:rsidRPr="00337B29">
        <w:t xml:space="preserve">{{ tenant_doc_name }} </w:t>
      </w:r>
      <w:r w:rsidR="002E394D">
        <w:t>have is: {{</w:t>
      </w:r>
      <w:r w:rsidR="002E394D" w:rsidRPr="002E394D">
        <w:t>subsidized_housing_text</w:t>
      </w:r>
      <w:r w:rsidR="002E394D">
        <w:t>[</w:t>
      </w:r>
      <w:r w:rsidR="002E394D" w:rsidRPr="002E394D">
        <w:t>subsidized_housing_type</w:t>
      </w:r>
      <w:r w:rsidR="002E394D">
        <w:t>] }}.</w:t>
      </w:r>
    </w:p>
    <w:p w14:paraId="041D3A5A" w14:textId="62069FCF" w:rsidR="002E394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2E394D">
        <w:t>am a survivor of domestic violence.</w:t>
      </w:r>
    </w:p>
    <w:p w14:paraId="63E4033F" w14:textId="183D39EE" w:rsidR="002E394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>
        <w:t>is</w:t>
      </w:r>
      <w:r w:rsidR="002E394D">
        <w:t xml:space="preserve"> being evicted because of the circumstances of the domestic violence or the abuse committed against </w:t>
      </w:r>
      <w:r w:rsidRPr="00337B29">
        <w:t>{{ tenant_doc_name }}</w:t>
      </w:r>
      <w:r w:rsidR="002E394D">
        <w:t>.</w:t>
      </w:r>
    </w:p>
    <w:p w14:paraId="394BBDCB" w14:textId="7CC384AC" w:rsidR="002E394D" w:rsidRDefault="002E394D" w:rsidP="00E51618">
      <w:pPr>
        <w:pStyle w:val="ListParagraph"/>
        <w:ind w:left="360" w:hanging="360"/>
      </w:pPr>
      <w:r>
        <w:lastRenderedPageBreak/>
        <w:t xml:space="preserve">{%p if </w:t>
      </w:r>
      <w:r w:rsidRPr="002E394D">
        <w:t>tenant_dv_explanation</w:t>
      </w:r>
      <w:r>
        <w:t xml:space="preserve"> %}</w:t>
      </w:r>
    </w:p>
    <w:p w14:paraId="73C5B7FD" w14:textId="2983B04C" w:rsidR="002E394D" w:rsidRDefault="002E394D" w:rsidP="00E51618">
      <w:pPr>
        <w:pStyle w:val="ListParagraph"/>
        <w:ind w:left="360" w:hanging="360"/>
      </w:pPr>
      <w:r>
        <w:t>Specifically: {{ fix_punctuation(</w:t>
      </w:r>
      <w:r w:rsidRPr="002E394D">
        <w:t>tenant_dv_explanation</w:t>
      </w:r>
      <w:r>
        <w:t xml:space="preserve">) | capitalize }} </w:t>
      </w:r>
    </w:p>
    <w:p w14:paraId="1BE920A8" w14:textId="7E040F15" w:rsidR="002E394D" w:rsidRDefault="002E394D" w:rsidP="00E51618">
      <w:pPr>
        <w:pStyle w:val="ListParagraph"/>
        <w:ind w:left="360" w:hanging="360"/>
      </w:pPr>
      <w:r>
        <w:t>{%p endif %}</w:t>
      </w:r>
    </w:p>
    <w:p w14:paraId="3DBBF6ED" w14:textId="0C112756" w:rsidR="00887BCC" w:rsidRDefault="00887BCC" w:rsidP="00E51618">
      <w:pPr>
        <w:pStyle w:val="ListParagraph"/>
        <w:ind w:left="360" w:hanging="360"/>
      </w:pPr>
      <w:r>
        <w:t>{%p endif %}</w:t>
      </w:r>
    </w:p>
    <w:p w14:paraId="646B8EEC" w14:textId="29C3CCEC" w:rsidR="00D34AD1" w:rsidRPr="00337B29" w:rsidRDefault="0028AC26" w:rsidP="00E51618">
      <w:pPr>
        <w:pStyle w:val="ListParagraph"/>
        <w:ind w:left="360" w:hanging="360"/>
      </w:pPr>
      <w:r w:rsidRPr="00337B29">
        <w:t xml:space="preserve">{%p if </w:t>
      </w:r>
      <w:r w:rsidR="002F476C" w:rsidRPr="002F476C">
        <w:t>eviction_reason["nonpayment of rent"]</w:t>
      </w:r>
      <w:r w:rsidR="002F476C">
        <w:t xml:space="preserve"> and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705DA3" w:rsidRDefault="00F721E3" w:rsidP="00642155">
      <w:pPr>
        <w:pStyle w:val="Answersubsection"/>
      </w:pPr>
      <w:r w:rsidRPr="00705DA3">
        <w:t>{{ landlord_doc_name | capitalize }}</w:t>
      </w:r>
      <w:r w:rsidR="00F46CE9" w:rsidRPr="00705DA3">
        <w:t xml:space="preserve"> failed to state a claim for rent and possession</w:t>
      </w:r>
    </w:p>
    <w:p w14:paraId="3B438C7B" w14:textId="4B5BD58C" w:rsidR="00F721E3" w:rsidRPr="00F721E3" w:rsidRDefault="7C77C64E" w:rsidP="00E51618">
      <w:pPr>
        <w:pStyle w:val="ListParagraph"/>
        <w:ind w:left="360" w:hanging="360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0A2104">
      <w:pPr>
        <w:pStyle w:val="ListParagraph"/>
        <w:numPr>
          <w:ilvl w:val="1"/>
          <w:numId w:val="1"/>
        </w:numPr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0A2104">
      <w:pPr>
        <w:pStyle w:val="ListParagraph"/>
        <w:numPr>
          <w:ilvl w:val="2"/>
          <w:numId w:val="1"/>
        </w:numPr>
      </w:pPr>
      <w:r w:rsidRPr="00337B29">
        <w:t>{%p if not petition_states_rent_amount %}</w:t>
      </w:r>
    </w:p>
    <w:p w14:paraId="34856781" w14:textId="77777777" w:rsidR="00F721E3" w:rsidRDefault="4439DBD5" w:rsidP="000A2104">
      <w:pPr>
        <w:pStyle w:val="ListParagraph"/>
        <w:numPr>
          <w:ilvl w:val="2"/>
          <w:numId w:val="1"/>
        </w:numPr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30510D47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lastRenderedPageBreak/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46755132" w:rsidR="00F721E3" w:rsidRDefault="1491F13B" w:rsidP="000A2104">
      <w:pPr>
        <w:pStyle w:val="ListParagraph"/>
        <w:numPr>
          <w:ilvl w:val="2"/>
          <w:numId w:val="1"/>
        </w:num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2C429E9E" w14:textId="581C996B" w:rsidR="00F721E3" w:rsidRDefault="7D7255CC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007A4636" w:rsidRPr="007A4636">
        <w:t>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33957AB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F717952" w14:textId="77777777" w:rsidR="007A4636" w:rsidRDefault="15999259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0A2104">
      <w:pPr>
        <w:pStyle w:val="ListParagraph"/>
        <w:numPr>
          <w:ilvl w:val="2"/>
          <w:numId w:val="1"/>
        </w:numPr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665471CF" w14:textId="06129DBB" w:rsidR="00D34AD1" w:rsidRPr="00337B29" w:rsidRDefault="00DA172C" w:rsidP="000A2104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642155">
      <w:pPr>
        <w:pStyle w:val="Answersubsection"/>
      </w:pPr>
      <w:r w:rsidRPr="00337B29">
        <w:lastRenderedPageBreak/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9461DA" w:rsidRDefault="007A4636" w:rsidP="00E51618">
      <w:pPr>
        <w:pStyle w:val="ListParagraph"/>
        <w:ind w:left="360" w:hanging="360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0ACB5D9B" w14:textId="38DCF841" w:rsidR="009461DA" w:rsidRPr="00337B29" w:rsidRDefault="009461DA" w:rsidP="00E51618">
      <w:pPr>
        <w:pStyle w:val="ListParagraph"/>
        <w:ind w:left="360" w:hanging="360"/>
        <w:rPr>
          <w:rFonts w:eastAsia="Times New Roman"/>
        </w:rPr>
      </w:pPr>
      <w:r>
        <w:t>Attorney fees may not be awarded due to Plaintiff’s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t>{%p if defense_tender_refused %}</w:t>
      </w:r>
    </w:p>
    <w:p w14:paraId="5FE7C70F" w14:textId="64F46BA2" w:rsidR="001F6D1A" w:rsidRPr="00705DA3" w:rsidRDefault="007A4636" w:rsidP="00642155">
      <w:pPr>
        <w:pStyle w:val="Answersubsection"/>
      </w:pPr>
      <w:r w:rsidRPr="00705DA3">
        <w:t>{{ landlord_doc_name | capitalize }}</w:t>
      </w:r>
      <w:r w:rsidR="001F6D1A" w:rsidRPr="00705DA3">
        <w:t xml:space="preserve"> refused </w:t>
      </w:r>
      <w:r w:rsidRPr="00705DA3">
        <w:t>{{ tenant_doc_name | capitalize }}</w:t>
      </w:r>
      <w:r w:rsidR="001F6D1A" w:rsidRPr="00705DA3">
        <w:t>’s tender of rent</w:t>
      </w:r>
    </w:p>
    <w:p w14:paraId="3C06FB64" w14:textId="44D0FE6D" w:rsidR="00FA2670" w:rsidRPr="00337B29" w:rsidRDefault="007A4636" w:rsidP="00E51618">
      <w:pPr>
        <w:pStyle w:val="ListParagraph"/>
        <w:ind w:left="360" w:hanging="360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refused to accept all or some of the rent alleged due in this case.</w:t>
      </w:r>
    </w:p>
    <w:p w14:paraId="1A9E1B18" w14:textId="7AFD8D16" w:rsidR="0096034A" w:rsidRPr="00337B29" w:rsidRDefault="0096034A" w:rsidP="00E51618">
      <w:pPr>
        <w:pStyle w:val="ListParagraph"/>
        <w:ind w:left="360" w:hanging="360"/>
      </w:pPr>
      <w:r w:rsidRPr="00337B29">
        <w:t>{%p for offer_attempt in offer_attempts %}</w:t>
      </w:r>
    </w:p>
    <w:p w14:paraId="6C1A7A07" w14:textId="76E02077" w:rsidR="0096034A" w:rsidRPr="00337B29" w:rsidRDefault="0096034A" w:rsidP="00E51618">
      <w:pPr>
        <w:pStyle w:val="ListParagraph"/>
        <w:ind w:left="360" w:hanging="360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</w:t>
      </w:r>
      <w:r w:rsidR="002C40DE">
        <w:t xml:space="preserve"> </w:t>
      </w:r>
      <w:r w:rsidR="006C4597">
        <w:t>{% if offer_attempt.</w:t>
      </w:r>
      <w:r w:rsidR="006C4597" w:rsidRPr="006C4597">
        <w:t>attempt_method == "other"</w:t>
      </w:r>
      <w:r w:rsidR="006C4597">
        <w:t xml:space="preserve"> %}{{ offer_attempt.</w:t>
      </w:r>
      <w:r w:rsidR="006C4597" w:rsidRPr="006C4597">
        <w:t>attempt_method_other</w:t>
      </w:r>
      <w:r w:rsidR="006C4597">
        <w:t xml:space="preserve"> }}{% else %}{{ </w:t>
      </w:r>
      <w:r w:rsidR="006C4597" w:rsidRPr="006C4597">
        <w:t>offer</w:t>
      </w:r>
      <w:r w:rsidR="006C4597">
        <w:t>_attempt</w:t>
      </w:r>
      <w:r w:rsidR="006C4597" w:rsidRPr="006C4597">
        <w:t>.attempt_method</w:t>
      </w:r>
      <w:r w:rsidR="006C4597">
        <w:t xml:space="preserve"> }}{% endif %}{% if offer_attempt.</w:t>
      </w:r>
      <w:r w:rsidR="006C4597" w:rsidRPr="006C4597">
        <w:t>has_refused_payment</w:t>
      </w:r>
      <w:r w:rsidR="006C4597">
        <w:t xml:space="preserve"> %}</w:t>
      </w:r>
      <w:r w:rsidRPr="00337B29">
        <w:t>, but {{ landlord_doc_name }} refused to accept the payment</w:t>
      </w:r>
      <w:r w:rsidR="00E5022E">
        <w:t>.</w:t>
      </w:r>
      <w:r w:rsidR="006C4597">
        <w:t>{% e</w:t>
      </w:r>
      <w:r w:rsidR="00E5022E">
        <w:t>lse</w:t>
      </w:r>
      <w:r w:rsidR="006C4597">
        <w:t xml:space="preserve"> %}</w:t>
      </w:r>
      <w:r w:rsidRPr="00337B29">
        <w:t>.</w:t>
      </w:r>
      <w:r w:rsidR="00E5022E">
        <w:t>{% endif %}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t>{%p if defense_rent_payment %}</w:t>
      </w:r>
    </w:p>
    <w:p w14:paraId="30B7EF2C" w14:textId="20644D7A" w:rsidR="001F6D1A" w:rsidRPr="00705DA3" w:rsidRDefault="007A4636" w:rsidP="00642155">
      <w:pPr>
        <w:pStyle w:val="Answersubsection"/>
      </w:pPr>
      <w:r w:rsidRPr="00705DA3">
        <w:lastRenderedPageBreak/>
        <w:t>{{ tenant_doc_name | capitalize }}</w:t>
      </w:r>
      <w:r w:rsidR="001F6D1A" w:rsidRPr="00705DA3">
        <w:t xml:space="preserve"> has paid the rent allegedly owed</w:t>
      </w:r>
    </w:p>
    <w:p w14:paraId="418E4AC2" w14:textId="1FED61DC" w:rsidR="00FA2670" w:rsidRPr="00337B29" w:rsidRDefault="007A4636" w:rsidP="00E51618">
      <w:pPr>
        <w:pStyle w:val="ListParagraph"/>
        <w:ind w:left="360" w:hanging="360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t>{%p if defense_settlement %}</w:t>
      </w:r>
    </w:p>
    <w:p w14:paraId="430232E8" w14:textId="0F9B12A5" w:rsidR="001F6D1A" w:rsidRPr="00337B29" w:rsidRDefault="007A4636" w:rsidP="00642155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705DA3">
        <w:t xml:space="preserve"> 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F2F3BDF" w:rsidR="00FA2670" w:rsidRPr="00337B29" w:rsidRDefault="003F04E0" w:rsidP="00E51618">
      <w:pPr>
        <w:pStyle w:val="ListParagraph"/>
        <w:ind w:left="360" w:hanging="360"/>
      </w:pPr>
      <w:r w:rsidRPr="00337B29">
        <w:t>{{ landlord_doc_name</w:t>
      </w:r>
      <w:r>
        <w:t xml:space="preserve"> | capitalize</w:t>
      </w:r>
      <w:r w:rsidRPr="00337B29">
        <w:t xml:space="preserve"> }} </w:t>
      </w:r>
      <w:r w:rsidR="00FA2670" w:rsidRPr="00337B29">
        <w:t xml:space="preserve">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="00FA2670"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t>{%p if defense_lease_signed_under_duress %}</w:t>
      </w:r>
    </w:p>
    <w:p w14:paraId="27FD5EE0" w14:textId="6C0DB8EE" w:rsidR="00285033" w:rsidRPr="00705DA3" w:rsidRDefault="00714D70" w:rsidP="00642155">
      <w:pPr>
        <w:pStyle w:val="Answersubsection"/>
      </w:pPr>
      <w:r w:rsidRPr="00705DA3">
        <w:t xml:space="preserve">The lease is invalid because unfair duress by </w:t>
      </w:r>
      <w:r w:rsidR="00DF4F21">
        <w:t xml:space="preserve">the </w:t>
      </w:r>
      <w:r w:rsidRPr="00705DA3">
        <w:t xml:space="preserve">Landlord caused </w:t>
      </w:r>
      <w:r w:rsidR="007A4636" w:rsidRPr="00705DA3">
        <w:t>{{ tenant_doc_name | capitalize }}</w:t>
      </w:r>
      <w:r w:rsidRPr="00705DA3">
        <w:t xml:space="preserve"> to enter the lease</w:t>
      </w:r>
    </w:p>
    <w:p w14:paraId="567E85D0" w14:textId="0E825C05" w:rsidR="005E45AA" w:rsidRPr="00337B29" w:rsidRDefault="005E45AA" w:rsidP="00E51618">
      <w:pPr>
        <w:pStyle w:val="ListParagraph"/>
        <w:ind w:left="360" w:hanging="360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705DA3" w:rsidRDefault="007A4636" w:rsidP="00642155">
      <w:pPr>
        <w:pStyle w:val="Answersubsection"/>
      </w:pPr>
      <w:r w:rsidRPr="00705DA3">
        <w:lastRenderedPageBreak/>
        <w:t>{{ landlord_doc_name | capitalize }}</w:t>
      </w:r>
      <w:r w:rsidR="00F46CE9" w:rsidRPr="00705DA3">
        <w:t xml:space="preserve">’s fraudulent promises induced </w:t>
      </w:r>
      <w:r w:rsidRPr="00705DA3">
        <w:t>{{ tenant_doc_name | capitalize }}</w:t>
      </w:r>
      <w:r w:rsidR="00F46CE9" w:rsidRPr="00705DA3">
        <w:t xml:space="preserve"> to enter the lease</w:t>
      </w:r>
    </w:p>
    <w:p w14:paraId="2D3A0E97" w14:textId="2B6BE399" w:rsidR="00905A36" w:rsidRPr="00337B29" w:rsidRDefault="00905A36" w:rsidP="00E51618">
      <w:pPr>
        <w:pStyle w:val="ListParagraph"/>
        <w:ind w:left="360" w:hanging="360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</w:t>
      </w:r>
    </w:p>
    <w:p w14:paraId="274E8ED3" w14:textId="5A6F59D1" w:rsidR="00905A36" w:rsidRPr="00337B29" w:rsidRDefault="00905A36" w:rsidP="00E51618">
      <w:pPr>
        <w:pStyle w:val="ListParagraph"/>
        <w:ind w:left="360" w:hanging="360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0543C869" w:rsidR="007A4636" w:rsidRDefault="00905A36" w:rsidP="00D64ACD">
      <w:pPr>
        <w:pStyle w:val="ListParagraph"/>
        <w:numPr>
          <w:ilvl w:val="1"/>
          <w:numId w:val="1"/>
        </w:numPr>
      </w:pPr>
      <w:r w:rsidRPr="00337B29">
        <w:t>{</w:t>
      </w:r>
      <w:r w:rsidR="00D64ACD">
        <w:t>{</w:t>
      </w:r>
      <w:r w:rsidRPr="00337B29">
        <w:t xml:space="preserve"> </w:t>
      </w:r>
      <w:r w:rsidR="00D64ACD">
        <w:t>fix_punctuation(</w:t>
      </w:r>
      <w:r w:rsidRPr="00337B29">
        <w:t>false_</w:t>
      </w:r>
      <w:r w:rsidR="00B20EE2" w:rsidRPr="00337B29">
        <w:t>promise</w:t>
      </w:r>
      <w:r w:rsidRPr="00337B29">
        <w:t>s</w:t>
      </w:r>
      <w:r w:rsidR="00D64ACD">
        <w:t>)</w:t>
      </w:r>
      <w:r w:rsidRPr="00337B29">
        <w:t xml:space="preserve"> </w:t>
      </w:r>
      <w:r w:rsidR="00D64ACD">
        <w:t>}</w:t>
      </w:r>
      <w:r w:rsidRPr="00337B29">
        <w:t>}</w:t>
      </w:r>
    </w:p>
    <w:p w14:paraId="0BC9F193" w14:textId="72424700" w:rsidR="00905A36" w:rsidRPr="00337B29" w:rsidRDefault="00F64F42" w:rsidP="00E51618">
      <w:pPr>
        <w:pStyle w:val="ListParagraph"/>
        <w:ind w:left="360" w:hanging="360"/>
      </w:pPr>
      <w:r w:rsidRPr="00337B29">
        <w:t>{{ landlord_doc_name }}</w:t>
      </w:r>
      <w:r w:rsidR="00905A36" w:rsidRPr="00337B29">
        <w:t>’s statement</w:t>
      </w:r>
      <w:r w:rsidR="00D64ACD">
        <w:t>s were</w:t>
      </w:r>
      <w:r w:rsidR="00905A36" w:rsidRPr="00337B29">
        <w:t xml:space="preserve"> false. </w:t>
      </w:r>
    </w:p>
    <w:p w14:paraId="2DA5351F" w14:textId="77DE1741" w:rsidR="005E45AA" w:rsidRPr="00337B29" w:rsidRDefault="00905A36" w:rsidP="00E51618">
      <w:pPr>
        <w:pStyle w:val="ListParagraph"/>
        <w:ind w:left="360" w:hanging="360"/>
      </w:pPr>
      <w:r w:rsidRPr="00337B29">
        <w:t>Without the false statement</w:t>
      </w:r>
      <w:r w:rsidR="00F64F42" w:rsidRPr="00337B29">
        <w:t>s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705DA3" w:rsidRDefault="00F46CE9" w:rsidP="00642155">
      <w:pPr>
        <w:pStyle w:val="Answersubsection"/>
      </w:pPr>
      <w:r w:rsidRPr="00705DA3">
        <w:t xml:space="preserve">The late fees attached to the </w:t>
      </w:r>
      <w:r w:rsidR="007A4636" w:rsidRPr="00705DA3">
        <w:t>{{ landlord_doc_name | capitalize }}</w:t>
      </w:r>
      <w:r w:rsidRPr="00705DA3">
        <w:t>’s Petition are</w:t>
      </w:r>
      <w:r w:rsidR="00A045F0" w:rsidRPr="00705DA3">
        <w:t>{% if late_fees_penalty %}</w:t>
      </w:r>
      <w:r w:rsidR="009F5779" w:rsidRPr="00705DA3">
        <w:t xml:space="preserve"> </w:t>
      </w:r>
      <w:r w:rsidRPr="00705DA3">
        <w:t>an unfair penalty</w:t>
      </w:r>
      <w:r w:rsidR="00A045F0" w:rsidRPr="00705DA3">
        <w:t xml:space="preserve">{% if </w:t>
      </w:r>
      <w:r w:rsidR="00B3443C" w:rsidRPr="00705DA3">
        <w:t xml:space="preserve">not </w:t>
      </w:r>
      <w:r w:rsidR="00A045F0" w:rsidRPr="00705DA3">
        <w:t>late_fees_lease_provision</w:t>
      </w:r>
      <w:r w:rsidR="00B3443C" w:rsidRPr="00705DA3">
        <w:t xml:space="preserve"> or late_fee_doesnt_comply_with_lease</w:t>
      </w:r>
      <w:r w:rsidR="00A045F0" w:rsidRPr="00705DA3">
        <w:t xml:space="preserve"> %} and{% endif %}{% endif %}{% if </w:t>
      </w:r>
      <w:r w:rsidR="00B3443C" w:rsidRPr="00705DA3">
        <w:t xml:space="preserve">not </w:t>
      </w:r>
      <w:r w:rsidR="00A045F0" w:rsidRPr="00705DA3">
        <w:t>late_fees_lease_provision</w:t>
      </w:r>
      <w:r w:rsidR="00B3443C" w:rsidRPr="00705DA3">
        <w:t xml:space="preserve"> or late_fee_doesnt_comply_with_lease</w:t>
      </w:r>
      <w:r w:rsidR="00A045F0" w:rsidRPr="00705DA3">
        <w:t xml:space="preserve"> %} an illegal charge under the lease{% endif %}</w:t>
      </w:r>
    </w:p>
    <w:p w14:paraId="4C26530D" w14:textId="68BE1760" w:rsidR="005E45AA" w:rsidRPr="00337B29" w:rsidRDefault="00A045F0" w:rsidP="00E51618">
      <w:pPr>
        <w:pStyle w:val="ListParagraph"/>
        <w:ind w:left="360" w:hanging="360"/>
      </w:pPr>
      <w:r>
        <w:t>{% if late_fees_penalty %}</w:t>
      </w:r>
      <w:r w:rsidR="005E45AA" w:rsidRPr="00337B29">
        <w:t xml:space="preserve">The </w:t>
      </w:r>
      <w:r w:rsidR="00DF4F21" w:rsidRPr="00DF4F21">
        <w:t>requested late fees</w:t>
      </w:r>
      <w:r w:rsidR="005E45AA" w:rsidRPr="00337B29">
        <w:t xml:space="preserve"> are an unfair penalty</w:t>
      </w:r>
      <w:r w:rsidR="00DF4F21">
        <w:t>,</w:t>
      </w:r>
      <w:r w:rsidR="005E45AA" w:rsidRPr="00337B29">
        <w:t xml:space="preserve">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 xml:space="preserve">.{% elif late_fee_doesnt_comply_with_lease %}The late fees assessed by {{ landlord_doc_name }} do not comply with the written lease provision authorizing late </w:t>
      </w:r>
      <w:r w:rsidR="00B3443C">
        <w:lastRenderedPageBreak/>
        <w:t>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E51618">
      <w:pPr>
        <w:pStyle w:val="ListParagraph"/>
        <w:ind w:left="360" w:hanging="360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1BE655C6" w:rsidR="00F50B67" w:rsidRDefault="0096598A" w:rsidP="00E51618">
      <w:pPr>
        <w:pStyle w:val="ListParagraph"/>
        <w:ind w:left="360" w:hanging="360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>%}</w:t>
      </w:r>
      <w:r w:rsidR="00A303A4">
        <w:t xml:space="preserve"> {# replaces unneeded question in estoppel_breaches #}</w:t>
      </w:r>
    </w:p>
    <w:p w14:paraId="1F88F306" w14:textId="3FFC8164" w:rsidR="00F50B67" w:rsidRDefault="00F64F42" w:rsidP="00E51618">
      <w:pPr>
        <w:pStyle w:val="ListParagraph"/>
        <w:ind w:left="360" w:hanging="360"/>
      </w:pPr>
      <w:r w:rsidRPr="00337B29">
        <w:t xml:space="preserve">The premises </w:t>
      </w:r>
      <w:r w:rsidR="00DF4F21">
        <w:t>are</w:t>
      </w:r>
      <w:r w:rsidRPr="00337B29">
        <w:t xml:space="preserve"> not “up to code” in certain respects</w:t>
      </w:r>
    </w:p>
    <w:p w14:paraId="347D1A93" w14:textId="77777777" w:rsidR="00F50B67" w:rsidRDefault="0096598A" w:rsidP="00E51618">
      <w:pPr>
        <w:pStyle w:val="ListParagraph"/>
        <w:ind w:left="360" w:hanging="360"/>
      </w:pPr>
      <w:r w:rsidRPr="00337B29">
        <w:t>{%p endif %}</w:t>
      </w:r>
    </w:p>
    <w:p w14:paraId="6A5FB6ED" w14:textId="5E9CCD51" w:rsidR="00F50B67" w:rsidRDefault="0096598A" w:rsidP="00E51618">
      <w:pPr>
        <w:pStyle w:val="ListParagraph"/>
        <w:ind w:left="360" w:hanging="360"/>
      </w:pPr>
      <w:r w:rsidRPr="00337B29">
        <w:t xml:space="preserve">{%p if </w:t>
      </w:r>
      <w:r w:rsidR="00A303A4" w:rsidRPr="00A303A4">
        <w:t>warranty_breaches.any_true()</w:t>
      </w:r>
      <w:r w:rsidR="002E75C2">
        <w:t xml:space="preserve"> </w:t>
      </w:r>
      <w:r w:rsidRPr="00337B29">
        <w:t>%}</w:t>
      </w:r>
    </w:p>
    <w:p w14:paraId="1F4E0051" w14:textId="77777777" w:rsidR="00F50B67" w:rsidRDefault="007A4636" w:rsidP="00E51618">
      <w:pPr>
        <w:pStyle w:val="ListParagraph"/>
        <w:ind w:left="360" w:hanging="360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E51618">
      <w:pPr>
        <w:pStyle w:val="ListParagraph"/>
        <w:ind w:left="360" w:hanging="360"/>
      </w:pPr>
      <w:r w:rsidRPr="00337B29">
        <w:t>{%p endif %}</w:t>
      </w:r>
    </w:p>
    <w:p w14:paraId="14230F2F" w14:textId="77777777" w:rsidR="00F50B67" w:rsidRDefault="0096598A" w:rsidP="00E51618">
      <w:pPr>
        <w:pStyle w:val="ListParagraph"/>
        <w:ind w:left="360" w:hanging="360"/>
      </w:pPr>
      <w:r w:rsidRPr="00337B29">
        <w:t>{%p if estoppel_breaches['occupancy_permit'] %}</w:t>
      </w:r>
    </w:p>
    <w:p w14:paraId="055E228F" w14:textId="54FCB018" w:rsidR="00F50B67" w:rsidRDefault="00F50B67" w:rsidP="00E51618">
      <w:pPr>
        <w:pStyle w:val="ListParagraph"/>
        <w:ind w:left="360" w:hanging="360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 or has allowed the pre-existing permit to lapse during the tenancy</w:t>
      </w:r>
    </w:p>
    <w:p w14:paraId="0EA58D47" w14:textId="77777777" w:rsidR="00F50B67" w:rsidRDefault="0096598A" w:rsidP="00E51618">
      <w:pPr>
        <w:pStyle w:val="ListParagraph"/>
        <w:ind w:left="360" w:hanging="360"/>
      </w:pPr>
      <w:r w:rsidRPr="00337B29">
        <w:t>{%p endif %}</w:t>
      </w:r>
    </w:p>
    <w:p w14:paraId="3BA776C4" w14:textId="77777777" w:rsidR="00F50B67" w:rsidRDefault="00F40BDD" w:rsidP="00E51618">
      <w:pPr>
        <w:pStyle w:val="ListParagraph"/>
        <w:ind w:left="360" w:hanging="360"/>
      </w:pPr>
      <w:r w:rsidRPr="00337B29">
        <w:lastRenderedPageBreak/>
        <w:t>{%p if defense_breach_of_cqe %}</w:t>
      </w:r>
    </w:p>
    <w:p w14:paraId="405644B0" w14:textId="77777777" w:rsidR="00F50B67" w:rsidRDefault="00F50B67" w:rsidP="00E51618">
      <w:pPr>
        <w:pStyle w:val="ListParagraph"/>
        <w:ind w:left="360" w:hanging="360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E51618">
      <w:pPr>
        <w:pStyle w:val="ListParagraph"/>
        <w:ind w:left="360" w:hanging="360"/>
      </w:pPr>
      <w:r w:rsidRPr="00337B29">
        <w:t>{%p for breach in cqe_breaches.true_values() %}</w:t>
      </w:r>
    </w:p>
    <w:p w14:paraId="58D966D3" w14:textId="77777777" w:rsidR="00F50B67" w:rsidRDefault="00285033" w:rsidP="00E51618">
      <w:pPr>
        <w:pStyle w:val="ListParagraph"/>
        <w:ind w:left="360" w:hanging="360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0E0692">
      <w:pPr>
        <w:pStyle w:val="ListParagraph"/>
        <w:ind w:left="360" w:hanging="360"/>
      </w:pPr>
      <w:r w:rsidRPr="00337B29">
        <w:t>{{ cqe_breaches_text[breach] }}</w:t>
      </w:r>
    </w:p>
    <w:p w14:paraId="1158B52B" w14:textId="77777777" w:rsidR="00F50B67" w:rsidRDefault="00285033" w:rsidP="000E0692">
      <w:pPr>
        <w:pStyle w:val="ListParagraph"/>
        <w:ind w:left="360" w:hanging="360"/>
      </w:pPr>
      <w:r w:rsidRPr="00337B29">
        <w:t>{%p endif %}</w:t>
      </w:r>
    </w:p>
    <w:p w14:paraId="470FD1FB" w14:textId="77777777" w:rsidR="00F50B67" w:rsidRDefault="00285033" w:rsidP="000E0692">
      <w:pPr>
        <w:pStyle w:val="ListParagraph"/>
        <w:ind w:left="360" w:hanging="360"/>
      </w:pPr>
      <w:r w:rsidRPr="00337B29">
        <w:t>{%p endfor %}</w:t>
      </w:r>
    </w:p>
    <w:p w14:paraId="5EF9C8F8" w14:textId="77777777" w:rsidR="00F50B67" w:rsidRDefault="00285033" w:rsidP="000E0692">
      <w:pPr>
        <w:pStyle w:val="ListParagraph"/>
        <w:ind w:left="360" w:hanging="360"/>
      </w:pPr>
      <w:r>
        <w:t>{%p if cqe_breaches['other'] %}</w:t>
      </w:r>
    </w:p>
    <w:p w14:paraId="5266E358" w14:textId="77777777" w:rsidR="00F50B67" w:rsidRDefault="00285033" w:rsidP="000E0692">
      <w:pPr>
        <w:pStyle w:val="ListParagraph"/>
        <w:ind w:left="360" w:hanging="360"/>
      </w:pPr>
      <w:r w:rsidRPr="00337B29">
        <w:t>{{ other_cqe_breach }}</w:t>
      </w:r>
    </w:p>
    <w:p w14:paraId="78EF44EF" w14:textId="334753CE" w:rsidR="00285033" w:rsidRPr="00337B29" w:rsidRDefault="00285033" w:rsidP="000E0692">
      <w:pPr>
        <w:pStyle w:val="ListParagraph"/>
        <w:ind w:left="360" w:hanging="360"/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0E0692">
      <w:pPr>
        <w:pStyle w:val="ListParagraph"/>
        <w:ind w:left="360" w:hanging="360"/>
      </w:pPr>
      <w:r w:rsidRPr="00337B29">
        <w:t>{%p endif %}</w:t>
      </w:r>
    </w:p>
    <w:p w14:paraId="6FC8250E" w14:textId="77777777" w:rsidR="00013CCC" w:rsidRDefault="0096598A" w:rsidP="000E0692">
      <w:pPr>
        <w:pStyle w:val="ListParagraph"/>
        <w:ind w:left="360" w:hanging="360"/>
      </w:pPr>
      <w:r w:rsidRPr="00337B29">
        <w:t>{%p if estoppel_breaches['other'] %}</w:t>
      </w:r>
    </w:p>
    <w:p w14:paraId="4AB65110" w14:textId="77777777" w:rsidR="00013CCC" w:rsidRDefault="00285033" w:rsidP="000E0692">
      <w:pPr>
        <w:pStyle w:val="ListParagraph"/>
        <w:ind w:left="360" w:hanging="360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0E0692">
      <w:pPr>
        <w:pStyle w:val="ListParagraph"/>
        <w:ind w:left="360" w:hanging="360"/>
      </w:pPr>
      <w:r w:rsidRPr="00337B29">
        <w:t>{%p endif %}</w:t>
      </w:r>
    </w:p>
    <w:p w14:paraId="774C3D49" w14:textId="774E60BA" w:rsidR="005E45AA" w:rsidRPr="00337B29" w:rsidRDefault="005E45AA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0E0692">
      <w:pPr>
        <w:pStyle w:val="ListParagraph"/>
        <w:ind w:left="360" w:hanging="360"/>
      </w:pPr>
      <w:r w:rsidRPr="00337B29">
        <w:t>{%p if defense_breach_of_habitability %}</w:t>
      </w:r>
    </w:p>
    <w:p w14:paraId="2CC7FFEA" w14:textId="068C14D3" w:rsidR="001F6D1A" w:rsidRPr="00337B29" w:rsidRDefault="00F50B67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790C77D" w:rsidR="003551AA" w:rsidRPr="00337B29" w:rsidRDefault="003551AA" w:rsidP="000E0692">
      <w:pPr>
        <w:pStyle w:val="ListParagraph"/>
        <w:ind w:left="360" w:hanging="360"/>
      </w:pPr>
      <w:r w:rsidRPr="00337B29">
        <w:t>{{ landlord_doc_name }} breached the implied warranty of habitability included in all consumer leases of dwellings.</w:t>
      </w:r>
      <w:r w:rsidR="002E75C2">
        <w:t xml:space="preserve"> </w:t>
      </w:r>
    </w:p>
    <w:p w14:paraId="0B08DCB1" w14:textId="095E0A84" w:rsidR="00521E7B" w:rsidRPr="00337B29" w:rsidRDefault="003551AA" w:rsidP="000E0692">
      <w:pPr>
        <w:pStyle w:val="ListParagraph"/>
        <w:ind w:left="360" w:hanging="360"/>
      </w:pPr>
      <w:r w:rsidRPr="00337B29">
        <w:lastRenderedPageBreak/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0E0692">
      <w:pPr>
        <w:pStyle w:val="ListParagraph"/>
        <w:ind w:left="360" w:hanging="360"/>
      </w:pPr>
      <w:r w:rsidRPr="00337B29">
        <w:t>{%p for breach in warranty_breaches.true_values() %}</w:t>
      </w:r>
    </w:p>
    <w:p w14:paraId="16B24E72" w14:textId="0CD52C87" w:rsidR="00601109" w:rsidRPr="00337B29" w:rsidRDefault="00601109" w:rsidP="000E0692">
      <w:pPr>
        <w:pStyle w:val="ListParagraph"/>
        <w:ind w:left="360" w:hanging="360"/>
      </w:pPr>
      <w:r w:rsidRPr="00337B29">
        <w:t>{%p if not breach == "other" %}</w:t>
      </w:r>
    </w:p>
    <w:p w14:paraId="75B12842" w14:textId="754BDF53" w:rsidR="0099487F" w:rsidRPr="00337B29" w:rsidRDefault="00285033" w:rsidP="000E0692">
      <w:pPr>
        <w:pStyle w:val="ListParagraph"/>
        <w:ind w:left="360" w:hanging="360"/>
      </w:pPr>
      <w:r w:rsidRPr="00337B29">
        <w:t>{{ conditions_text[breach] }}</w:t>
      </w:r>
    </w:p>
    <w:p w14:paraId="24045C52" w14:textId="18A73A38" w:rsidR="00601109" w:rsidRPr="00337B29" w:rsidRDefault="00601109" w:rsidP="000E0692">
      <w:pPr>
        <w:pStyle w:val="ListParagraph"/>
        <w:ind w:left="360" w:hanging="360"/>
      </w:pPr>
      <w:r w:rsidRPr="00337B29">
        <w:t>{%p endif %}</w:t>
      </w:r>
    </w:p>
    <w:p w14:paraId="477E3492" w14:textId="6919F622" w:rsidR="0099487F" w:rsidRPr="00337B29" w:rsidRDefault="0099487F" w:rsidP="000E0692">
      <w:pPr>
        <w:pStyle w:val="ListParagraph"/>
        <w:ind w:left="360" w:hanging="360"/>
      </w:pPr>
      <w:r w:rsidRPr="00337B29">
        <w:t>{%p endfor %}</w:t>
      </w:r>
    </w:p>
    <w:p w14:paraId="036FB457" w14:textId="1E03ACC2" w:rsidR="003551AA" w:rsidRPr="00337B29" w:rsidRDefault="00521E7B" w:rsidP="000E0692">
      <w:pPr>
        <w:pStyle w:val="ListParagraph"/>
        <w:ind w:left="360" w:hanging="360"/>
      </w:pPr>
      <w:r w:rsidRPr="00337B29">
        <w:t>{%p if warranty_breaches['other'] %}</w:t>
      </w:r>
    </w:p>
    <w:p w14:paraId="3310A4B4" w14:textId="5CBA3D7A" w:rsidR="00521E7B" w:rsidRPr="00337B29" w:rsidRDefault="00521E7B" w:rsidP="000E0692">
      <w:pPr>
        <w:pStyle w:val="ListParagraph"/>
        <w:ind w:left="360" w:hanging="360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0E0692">
      <w:pPr>
        <w:pStyle w:val="ListParagraph"/>
        <w:ind w:left="360" w:hanging="360"/>
      </w:pPr>
      <w:r w:rsidRPr="00337B29">
        <w:t>{%p endif %}</w:t>
      </w:r>
    </w:p>
    <w:p w14:paraId="64C5B6CC" w14:textId="2190A6A2" w:rsidR="00013CCC" w:rsidRPr="00337B29" w:rsidRDefault="00013CCC" w:rsidP="000E0692">
      <w:pPr>
        <w:pStyle w:val="ListParagraph"/>
        <w:ind w:left="360" w:hanging="360"/>
      </w:pPr>
      <w:r>
        <w:t>{%p if notice_of_breach_to_landlord %}</w:t>
      </w:r>
    </w:p>
    <w:p w14:paraId="0CF97DB6" w14:textId="5F97C692" w:rsidR="004436FE" w:rsidRPr="00337B29" w:rsidRDefault="00521E7B" w:rsidP="000E0692">
      <w:pPr>
        <w:pStyle w:val="ListParagraph"/>
        <w:ind w:left="360" w:hanging="360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0E0692">
      <w:pPr>
        <w:pStyle w:val="ListParagraph"/>
        <w:ind w:left="360" w:hanging="360"/>
      </w:pPr>
      <w:r>
        <w:t>{%p endif %}</w:t>
      </w:r>
    </w:p>
    <w:p w14:paraId="45C47AFB" w14:textId="455547A7" w:rsidR="004436FE" w:rsidRPr="00337B29" w:rsidRDefault="00521E7B" w:rsidP="000E0692">
      <w:pPr>
        <w:pStyle w:val="ListParagraph"/>
        <w:ind w:left="360" w:hanging="360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0E0692">
      <w:pPr>
        <w:pStyle w:val="ListParagraph"/>
        <w:ind w:left="360" w:hanging="360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0E0692">
      <w:pPr>
        <w:pStyle w:val="ListParagraph"/>
        <w:ind w:left="360" w:hanging="360"/>
      </w:pPr>
      <w:r w:rsidRPr="00337B29">
        <w:t>{%p if defense_foreclosure %}</w:t>
      </w:r>
    </w:p>
    <w:p w14:paraId="6899D905" w14:textId="7CFC6F98" w:rsidR="00916B73" w:rsidRPr="00337B29" w:rsidRDefault="00916B73" w:rsidP="00642155">
      <w:pPr>
        <w:pStyle w:val="Answersubsection"/>
      </w:pPr>
      <w:r w:rsidRPr="00337B29">
        <w:lastRenderedPageBreak/>
        <w:t>The premises have been foreclosed upon</w:t>
      </w:r>
      <w:r w:rsidR="00DF4F21">
        <w:t>,</w:t>
      </w:r>
      <w:r w:rsidRPr="00337B29">
        <w:t xml:space="preserve">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B52031D" w:rsidR="006A3983" w:rsidRPr="00337B29" w:rsidRDefault="006A3983" w:rsidP="000E0692">
      <w:pPr>
        <w:pStyle w:val="ListParagraph"/>
        <w:ind w:left="360" w:hanging="360"/>
      </w:pPr>
      <w:r w:rsidRPr="00337B29">
        <w:t>This eviction action violates the Protecting Tenants at Foreclosure Act.</w:t>
      </w:r>
    </w:p>
    <w:p w14:paraId="376E1DE7" w14:textId="482DA16F" w:rsidR="00905A36" w:rsidRPr="00337B29" w:rsidRDefault="00905A36" w:rsidP="000E0692">
      <w:pPr>
        <w:pStyle w:val="ListParagraph"/>
        <w:ind w:left="360" w:hanging="360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0E0692">
      <w:pPr>
        <w:pStyle w:val="ListParagraph"/>
        <w:ind w:left="360" w:hanging="360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642155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0E0692">
      <w:pPr>
        <w:pStyle w:val="ListParagraph"/>
        <w:ind w:left="360" w:hanging="360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0E0692">
      <w:pPr>
        <w:pStyle w:val="ListParagraph"/>
        <w:ind w:left="360" w:hanging="360"/>
      </w:pPr>
      <w:r w:rsidRPr="00337B29">
        <w:t>{%p if defense_unrepresented_corporation %}</w:t>
      </w:r>
    </w:p>
    <w:p w14:paraId="3B72A190" w14:textId="2E78EECE" w:rsidR="00916B73" w:rsidRPr="00337B29" w:rsidRDefault="00F50B67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443EC34A" w:rsidR="00905A36" w:rsidRPr="00337B29" w:rsidRDefault="00905A36" w:rsidP="000E0692">
      <w:pPr>
        <w:pStyle w:val="ListParagraph"/>
        <w:ind w:left="360" w:hanging="360"/>
      </w:pPr>
      <w:r w:rsidRPr="00337B29">
        <w:t>{{ landlord_doc_name }} making this rent and possession case is a fictitious entity (a trust, limited liability company, corporation, etc.)</w:t>
      </w:r>
      <w:r w:rsidR="00DF4F21">
        <w:t>,</w:t>
      </w:r>
      <w:r w:rsidRPr="00337B29">
        <w:t xml:space="preserve">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642155">
      <w:pPr>
        <w:pStyle w:val="Answersubsection"/>
      </w:pPr>
      <w:r w:rsidRPr="007A4636">
        <w:lastRenderedPageBreak/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44E7B21" w:rsidR="00905A36" w:rsidRPr="00337B29" w:rsidRDefault="00905A36" w:rsidP="000E0692">
      <w:pPr>
        <w:pStyle w:val="ListParagraph"/>
        <w:ind w:left="360" w:hanging="360"/>
      </w:pPr>
      <w:r w:rsidRPr="00337B29">
        <w:t>{{ tenant_doc_name }}’s rent is subsidized and {{ landlord_doc_name }} illegally charged {{ tenant_doc_name }} excessive rent or rent owed by the Housing Authority or HUD and not {{ tenant_doc_name }}.</w:t>
      </w:r>
    </w:p>
    <w:p w14:paraId="28B82A39" w14:textId="534D6BB2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11425612" w14:textId="1CC67ECA" w:rsidR="00F46CE9" w:rsidRPr="00337B29" w:rsidRDefault="00886256" w:rsidP="000E0692">
      <w:pPr>
        <w:pStyle w:val="ListParagraph"/>
        <w:ind w:left="360" w:hanging="360"/>
        <w:rPr>
          <w:rFonts w:eastAsia="Times New Roman"/>
        </w:rPr>
      </w:pPr>
      <w:r>
        <w:t>{{ tenant_doc_name }}</w:t>
      </w:r>
      <w:r w:rsidR="2D50DB28" w:rsidRPr="00337B29">
        <w:t xml:space="preserve"> ha</w:t>
      </w:r>
      <w:r>
        <w:t>s</w:t>
      </w:r>
      <w:r w:rsidR="2D50DB28" w:rsidRPr="00337B29">
        <w:t xml:space="preserve"> set forth reasons for dismissal of {{ landlord_doc_name }}’s action against </w:t>
      </w:r>
      <w:r>
        <w:t>{{ tenant_doc_name }}</w:t>
      </w:r>
      <w:r w:rsidR="2D50DB28" w:rsidRPr="00337B29">
        <w:t>, but other reasons may also exist.</w:t>
      </w:r>
    </w:p>
    <w:p w14:paraId="1A718DB8" w14:textId="06AFE83D" w:rsidR="6F43A30A" w:rsidRPr="006112C4" w:rsidRDefault="00F46CE9" w:rsidP="005B3E96">
      <w:pPr>
        <w:pStyle w:val="AnswerSection"/>
      </w:pPr>
      <w:r w:rsidRPr="006112C4">
        <w:t>Request for Relief</w:t>
      </w:r>
    </w:p>
    <w:p w14:paraId="33221DE9" w14:textId="5B5E1B00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 xml:space="preserve">’s Petition and grant any other </w:t>
      </w:r>
      <w:r w:rsidR="00DF4F21">
        <w:t>proper relief</w:t>
      </w:r>
      <w:r w:rsidR="2D50DB28" w:rsidRPr="00337B29">
        <w:t>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920FE9"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108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91164" w14:textId="77777777" w:rsidR="00920FE9" w:rsidRDefault="00920FE9" w:rsidP="00D74A54">
      <w:r>
        <w:separator/>
      </w:r>
    </w:p>
  </w:endnote>
  <w:endnote w:type="continuationSeparator" w:id="0">
    <w:p w14:paraId="3335D6BB" w14:textId="77777777" w:rsidR="00920FE9" w:rsidRDefault="00920FE9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  <w:embedRegular r:id="rId1" w:fontKey="{512AE33F-F661-F245-9F20-6368B4215877}"/>
    <w:embedBold r:id="rId2" w:fontKey="{11B6D3CD-D4FC-A749-9C06-7E08A828AFD4}"/>
    <w:embedItalic r:id="rId3" w:fontKey="{6B5C9AE8-0C50-D44B-B408-A8FB7328AAE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  <w:embedRegular r:id="rId5" w:subsetted="1" w:fontKey="{8E071E2F-2066-734A-A81D-6D83C2CB4282}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EF177" w14:textId="77777777" w:rsidR="00031713" w:rsidRDefault="00031713" w:rsidP="00031713">
    <w:pPr>
      <w:pStyle w:val="Footer"/>
      <w:tabs>
        <w:tab w:val="clear" w:pos="4680"/>
        <w:tab w:val="clear" w:pos="9360"/>
        <w:tab w:val="left" w:pos="3818"/>
      </w:tabs>
      <w:rPr>
        <w:color w:val="000000" w:themeColor="text1"/>
      </w:rPr>
    </w:pPr>
    <w:r>
      <w:rPr>
        <w:color w:val="000000" w:themeColor="text1"/>
      </w:rPr>
      <w:tab/>
    </w:r>
    <w:r>
      <w:rPr>
        <w:color w:val="000000" w:themeColor="text1"/>
      </w:rPr>
      <w:tab/>
    </w:r>
  </w:p>
  <w:p w14:paraId="4061931D" w14:textId="725B6911" w:rsidR="00392FF9" w:rsidRPr="00031713" w:rsidRDefault="00031713" w:rsidP="00031713">
    <w:pPr>
      <w:pStyle w:val="Footer"/>
      <w:tabs>
        <w:tab w:val="left" w:pos="5760"/>
      </w:tabs>
    </w:pPr>
    <w:r>
      <w:drawing>
        <wp:inline distT="0" distB="0" distL="0" distR="0" wp14:anchorId="5DE5C485" wp14:editId="52B0F9AF">
          <wp:extent cx="896471" cy="323725"/>
          <wp:effectExtent l="0" t="0" r="0" b="0"/>
          <wp:docPr id="873549564" name="Picture 873549564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709" cy="333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3F699D">
      <w:rPr>
        <w:color w:val="000000" w:themeColor="text1"/>
      </w:rPr>
      <w:tab/>
    </w:r>
    <w:r w:rsidRPr="00FA478A">
      <w:fldChar w:fldCharType="begin"/>
    </w:r>
    <w:r w:rsidRPr="00FA478A">
      <w:instrText>PAGE</w:instrText>
    </w:r>
    <w:r w:rsidRPr="00FA478A">
      <w:fldChar w:fldCharType="separate"/>
    </w:r>
    <w:r>
      <w:t>2</w:t>
    </w:r>
    <w:r w:rsidRPr="00FA478A">
      <w:fldChar w:fldCharType="end"/>
    </w:r>
    <w:r w:rsidRPr="00FA478A">
      <w:t xml:space="preserve"> of </w:t>
    </w:r>
    <w:r w:rsidRPr="00FA478A">
      <w:fldChar w:fldCharType="begin"/>
    </w:r>
    <w:r w:rsidRPr="00FA478A">
      <w:instrText>NUMPAGES</w:instrText>
    </w:r>
    <w:r w:rsidRPr="00FA478A">
      <w:fldChar w:fldCharType="separate"/>
    </w:r>
    <w:r>
      <w:t>19</w:t>
    </w:r>
    <w:r w:rsidRPr="00FA478A">
      <w:fldChar w:fldCharType="end"/>
    </w:r>
    <w:r>
      <w:tab/>
    </w:r>
    <w:r>
      <w:tab/>
    </w:r>
    <w:r w:rsidRPr="00143F8F">
      <w:t>motenanthelp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20215" w14:textId="77777777" w:rsidR="007E7F42" w:rsidRDefault="007E7F42" w:rsidP="007E7F42">
    <w:pPr>
      <w:pStyle w:val="Footer"/>
    </w:pPr>
  </w:p>
  <w:p w14:paraId="1AC43CCC" w14:textId="31408243" w:rsidR="007E7F42" w:rsidRPr="007E7F42" w:rsidRDefault="007E7F42" w:rsidP="007E7F42">
    <w:pPr>
      <w:pStyle w:val="Footer"/>
    </w:pPr>
    <w:r w:rsidRPr="007E7F42">
      <w:tab/>
    </w:r>
    <w:r w:rsidRPr="007E7F42">
      <w:fldChar w:fldCharType="begin"/>
    </w:r>
    <w:r w:rsidRPr="007E7F42">
      <w:instrText>PAGE</w:instrText>
    </w:r>
    <w:r w:rsidRPr="007E7F42">
      <w:fldChar w:fldCharType="separate"/>
    </w:r>
    <w:r w:rsidRPr="007E7F42">
      <w:t>1</w:t>
    </w:r>
    <w:r w:rsidRPr="007E7F42">
      <w:fldChar w:fldCharType="end"/>
    </w:r>
    <w:r w:rsidRPr="007E7F42">
      <w:t xml:space="preserve"> of </w:t>
    </w:r>
    <w:r w:rsidRPr="007E7F42">
      <w:fldChar w:fldCharType="begin"/>
    </w:r>
    <w:r w:rsidRPr="007E7F42">
      <w:instrText>NUMPAGES</w:instrText>
    </w:r>
    <w:r w:rsidRPr="007E7F42">
      <w:fldChar w:fldCharType="separate"/>
    </w:r>
    <w:r w:rsidRPr="007E7F42">
      <w:t>19</w:t>
    </w:r>
    <w:r w:rsidRPr="007E7F42">
      <w:fldChar w:fldCharType="end"/>
    </w:r>
    <w:r w:rsidRPr="007E7F42">
      <w:tab/>
      <w:t>motenanthelp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F3FD4" w14:textId="77777777" w:rsidR="00920FE9" w:rsidRDefault="00920FE9" w:rsidP="00D74A54">
      <w:r>
        <w:separator/>
      </w:r>
    </w:p>
  </w:footnote>
  <w:footnote w:type="continuationSeparator" w:id="0">
    <w:p w14:paraId="101BEEFE" w14:textId="77777777" w:rsidR="00920FE9" w:rsidRDefault="00920FE9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C8FBB" w14:textId="2C1EAAE1" w:rsidR="007E7F42" w:rsidRDefault="007E7F42">
    <w:pPr>
      <w:pStyle w:val="Header"/>
    </w:pPr>
    <w:r>
      <w:drawing>
        <wp:inline distT="0" distB="0" distL="0" distR="0" wp14:anchorId="2720422F" wp14:editId="1B97DDA4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11812BA" w14:textId="77777777" w:rsidR="007E7F42" w:rsidRDefault="007E7F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528D3"/>
    <w:multiLevelType w:val="multilevel"/>
    <w:tmpl w:val="1CAAF15E"/>
    <w:styleLink w:val="CurrentList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71C3FD1"/>
    <w:multiLevelType w:val="multilevel"/>
    <w:tmpl w:val="1CAAF15E"/>
    <w:styleLink w:val="CurrentList6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61AD65BE"/>
    <w:multiLevelType w:val="multilevel"/>
    <w:tmpl w:val="1CAAF15E"/>
    <w:styleLink w:val="CurrentList5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09039475">
    <w:abstractNumId w:val="3"/>
  </w:num>
  <w:num w:numId="2" w16cid:durableId="1312563875">
    <w:abstractNumId w:val="7"/>
  </w:num>
  <w:num w:numId="3" w16cid:durableId="2086562500">
    <w:abstractNumId w:val="2"/>
  </w:num>
  <w:num w:numId="4" w16cid:durableId="1959990920">
    <w:abstractNumId w:val="6"/>
  </w:num>
  <w:num w:numId="5" w16cid:durableId="1165514914">
    <w:abstractNumId w:val="5"/>
  </w:num>
  <w:num w:numId="6" w16cid:durableId="1673532029">
    <w:abstractNumId w:val="0"/>
  </w:num>
  <w:num w:numId="7" w16cid:durableId="1909143438">
    <w:abstractNumId w:val="4"/>
  </w:num>
  <w:num w:numId="8" w16cid:durableId="21218783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removePersonalInformation/>
  <w:removeDateAndTime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05E1"/>
    <w:rsid w:val="00023AFA"/>
    <w:rsid w:val="00031713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8330C"/>
    <w:rsid w:val="00090707"/>
    <w:rsid w:val="00090953"/>
    <w:rsid w:val="00090C71"/>
    <w:rsid w:val="00092638"/>
    <w:rsid w:val="00097BA1"/>
    <w:rsid w:val="000A2104"/>
    <w:rsid w:val="000A4BE0"/>
    <w:rsid w:val="000B13CD"/>
    <w:rsid w:val="000B53CA"/>
    <w:rsid w:val="000E0692"/>
    <w:rsid w:val="000E0BEE"/>
    <w:rsid w:val="000E68C9"/>
    <w:rsid w:val="000F35E1"/>
    <w:rsid w:val="000F43C4"/>
    <w:rsid w:val="000F5E17"/>
    <w:rsid w:val="00104B95"/>
    <w:rsid w:val="00106EBD"/>
    <w:rsid w:val="00107FE5"/>
    <w:rsid w:val="001105EF"/>
    <w:rsid w:val="00110FD1"/>
    <w:rsid w:val="0016620C"/>
    <w:rsid w:val="00172BB9"/>
    <w:rsid w:val="001A443B"/>
    <w:rsid w:val="001A5250"/>
    <w:rsid w:val="001C617D"/>
    <w:rsid w:val="001C7607"/>
    <w:rsid w:val="001F6D1A"/>
    <w:rsid w:val="00225CFA"/>
    <w:rsid w:val="00236725"/>
    <w:rsid w:val="0024665B"/>
    <w:rsid w:val="00251A77"/>
    <w:rsid w:val="002609D0"/>
    <w:rsid w:val="00260B05"/>
    <w:rsid w:val="00276049"/>
    <w:rsid w:val="00283A5A"/>
    <w:rsid w:val="00285033"/>
    <w:rsid w:val="0028AC26"/>
    <w:rsid w:val="002A1988"/>
    <w:rsid w:val="002B5585"/>
    <w:rsid w:val="002C40DE"/>
    <w:rsid w:val="002D180B"/>
    <w:rsid w:val="002D4E44"/>
    <w:rsid w:val="002D522B"/>
    <w:rsid w:val="002D751F"/>
    <w:rsid w:val="002E394D"/>
    <w:rsid w:val="002E4672"/>
    <w:rsid w:val="002E75C2"/>
    <w:rsid w:val="002F241D"/>
    <w:rsid w:val="002F476C"/>
    <w:rsid w:val="002F5FB2"/>
    <w:rsid w:val="00301152"/>
    <w:rsid w:val="00316A0A"/>
    <w:rsid w:val="00325AC4"/>
    <w:rsid w:val="00335EFA"/>
    <w:rsid w:val="00337B29"/>
    <w:rsid w:val="003551AA"/>
    <w:rsid w:val="00360A90"/>
    <w:rsid w:val="00376EA5"/>
    <w:rsid w:val="00392FF9"/>
    <w:rsid w:val="003A6BFB"/>
    <w:rsid w:val="003B451C"/>
    <w:rsid w:val="003B58FF"/>
    <w:rsid w:val="003B5AA4"/>
    <w:rsid w:val="003B5D03"/>
    <w:rsid w:val="003C2565"/>
    <w:rsid w:val="003C4F1E"/>
    <w:rsid w:val="003E155D"/>
    <w:rsid w:val="003F04E0"/>
    <w:rsid w:val="004040A8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81245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B3E96"/>
    <w:rsid w:val="005C48DC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37030"/>
    <w:rsid w:val="00642155"/>
    <w:rsid w:val="00647784"/>
    <w:rsid w:val="00655FDE"/>
    <w:rsid w:val="0065733B"/>
    <w:rsid w:val="00662BE0"/>
    <w:rsid w:val="00672EFB"/>
    <w:rsid w:val="006A10E9"/>
    <w:rsid w:val="006A3983"/>
    <w:rsid w:val="006B5BD2"/>
    <w:rsid w:val="006B703D"/>
    <w:rsid w:val="006C4597"/>
    <w:rsid w:val="00705DA3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8337F"/>
    <w:rsid w:val="007977EF"/>
    <w:rsid w:val="007A4636"/>
    <w:rsid w:val="007A5FB6"/>
    <w:rsid w:val="007A7B0E"/>
    <w:rsid w:val="007B0904"/>
    <w:rsid w:val="007D0DB4"/>
    <w:rsid w:val="007E3880"/>
    <w:rsid w:val="007E54A2"/>
    <w:rsid w:val="007E7F42"/>
    <w:rsid w:val="008041B1"/>
    <w:rsid w:val="00804D81"/>
    <w:rsid w:val="00810E7D"/>
    <w:rsid w:val="00833654"/>
    <w:rsid w:val="00856617"/>
    <w:rsid w:val="00863613"/>
    <w:rsid w:val="00865421"/>
    <w:rsid w:val="008774FA"/>
    <w:rsid w:val="00886256"/>
    <w:rsid w:val="008867F6"/>
    <w:rsid w:val="00887BCC"/>
    <w:rsid w:val="00896359"/>
    <w:rsid w:val="008A0DD8"/>
    <w:rsid w:val="008B40BC"/>
    <w:rsid w:val="008C2E9C"/>
    <w:rsid w:val="008C3218"/>
    <w:rsid w:val="008C54E5"/>
    <w:rsid w:val="008D10B0"/>
    <w:rsid w:val="008D7A4A"/>
    <w:rsid w:val="008F3B09"/>
    <w:rsid w:val="00905A36"/>
    <w:rsid w:val="00916B73"/>
    <w:rsid w:val="00920FE9"/>
    <w:rsid w:val="00932386"/>
    <w:rsid w:val="009461DA"/>
    <w:rsid w:val="00960122"/>
    <w:rsid w:val="0096034A"/>
    <w:rsid w:val="0096598A"/>
    <w:rsid w:val="00972059"/>
    <w:rsid w:val="0099487F"/>
    <w:rsid w:val="009B1FAF"/>
    <w:rsid w:val="009B574E"/>
    <w:rsid w:val="009C2B61"/>
    <w:rsid w:val="009F5779"/>
    <w:rsid w:val="009F789E"/>
    <w:rsid w:val="00A02E5F"/>
    <w:rsid w:val="00A045F0"/>
    <w:rsid w:val="00A1231F"/>
    <w:rsid w:val="00A303A4"/>
    <w:rsid w:val="00A31B24"/>
    <w:rsid w:val="00A33A87"/>
    <w:rsid w:val="00A4754A"/>
    <w:rsid w:val="00A514D6"/>
    <w:rsid w:val="00A84E83"/>
    <w:rsid w:val="00A97984"/>
    <w:rsid w:val="00A979CE"/>
    <w:rsid w:val="00AA1F66"/>
    <w:rsid w:val="00AA6D39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233B0"/>
    <w:rsid w:val="00B32A4C"/>
    <w:rsid w:val="00B3443C"/>
    <w:rsid w:val="00B42B29"/>
    <w:rsid w:val="00B45504"/>
    <w:rsid w:val="00B60406"/>
    <w:rsid w:val="00B760FA"/>
    <w:rsid w:val="00B9075A"/>
    <w:rsid w:val="00BD062E"/>
    <w:rsid w:val="00BE0C1E"/>
    <w:rsid w:val="00BF3EAF"/>
    <w:rsid w:val="00BF4F9C"/>
    <w:rsid w:val="00C11ACC"/>
    <w:rsid w:val="00C139AE"/>
    <w:rsid w:val="00C13A85"/>
    <w:rsid w:val="00C2312C"/>
    <w:rsid w:val="00C314F3"/>
    <w:rsid w:val="00C508C1"/>
    <w:rsid w:val="00CA087C"/>
    <w:rsid w:val="00CA1581"/>
    <w:rsid w:val="00CA1B8D"/>
    <w:rsid w:val="00CC1757"/>
    <w:rsid w:val="00CC68CC"/>
    <w:rsid w:val="00CD38B8"/>
    <w:rsid w:val="00CD4393"/>
    <w:rsid w:val="00D11A38"/>
    <w:rsid w:val="00D17805"/>
    <w:rsid w:val="00D24CDC"/>
    <w:rsid w:val="00D26ACC"/>
    <w:rsid w:val="00D279E5"/>
    <w:rsid w:val="00D317A7"/>
    <w:rsid w:val="00D34AD1"/>
    <w:rsid w:val="00D40688"/>
    <w:rsid w:val="00D5405F"/>
    <w:rsid w:val="00D64ACD"/>
    <w:rsid w:val="00D65CC9"/>
    <w:rsid w:val="00D74A54"/>
    <w:rsid w:val="00D944D7"/>
    <w:rsid w:val="00D95007"/>
    <w:rsid w:val="00D96F22"/>
    <w:rsid w:val="00D97EB2"/>
    <w:rsid w:val="00DA172C"/>
    <w:rsid w:val="00DB7F8A"/>
    <w:rsid w:val="00DC1EA0"/>
    <w:rsid w:val="00DC6CFF"/>
    <w:rsid w:val="00DC746B"/>
    <w:rsid w:val="00DE7343"/>
    <w:rsid w:val="00DF4AF6"/>
    <w:rsid w:val="00DF4F21"/>
    <w:rsid w:val="00E42372"/>
    <w:rsid w:val="00E5022E"/>
    <w:rsid w:val="00E50E6C"/>
    <w:rsid w:val="00E51618"/>
    <w:rsid w:val="00E524E2"/>
    <w:rsid w:val="00E6198E"/>
    <w:rsid w:val="00E637B1"/>
    <w:rsid w:val="00E73FBC"/>
    <w:rsid w:val="00E8224B"/>
    <w:rsid w:val="00E97F77"/>
    <w:rsid w:val="00EA5E8B"/>
    <w:rsid w:val="00ED2059"/>
    <w:rsid w:val="00ED5716"/>
    <w:rsid w:val="00EE59FD"/>
    <w:rsid w:val="00F1762E"/>
    <w:rsid w:val="00F40BDD"/>
    <w:rsid w:val="00F46CE9"/>
    <w:rsid w:val="00F50B67"/>
    <w:rsid w:val="00F5630C"/>
    <w:rsid w:val="00F64F42"/>
    <w:rsid w:val="00F711A1"/>
    <w:rsid w:val="00F721E3"/>
    <w:rsid w:val="00F80D02"/>
    <w:rsid w:val="00F8337F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5B3E96"/>
    <w:pPr>
      <w:keepNext/>
      <w:spacing w:before="360" w:after="80"/>
      <w:jc w:val="center"/>
    </w:pPr>
    <w:rPr>
      <w:rFonts w:ascii="Helvetica Neue" w:hAnsi="Helvetica Neue" w:cs="Arial"/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5B3E96"/>
    <w:pPr>
      <w:keepNext/>
      <w:keepLines/>
      <w:spacing w:before="240"/>
    </w:pPr>
    <w:rPr>
      <w:rFonts w:ascii="Helvetica Neue" w:hAnsi="Helvetica Neue"/>
      <w:b/>
    </w:rPr>
  </w:style>
  <w:style w:type="character" w:customStyle="1" w:styleId="AnswerSectionChar">
    <w:name w:val="Answer Section Char"/>
    <w:basedOn w:val="DefaultParagraphFont"/>
    <w:link w:val="AnswerSection"/>
    <w:rsid w:val="005B3E96"/>
    <w:rPr>
      <w:rFonts w:ascii="Helvetica Neue" w:hAnsi="Helvetica Neue" w:cs="Arial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5B3E96"/>
    <w:rPr>
      <w:rFonts w:ascii="Helvetica Neue" w:hAnsi="Helvetica Neue"/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  <w:style w:type="numbering" w:customStyle="1" w:styleId="CurrentList4">
    <w:name w:val="Current List4"/>
    <w:uiPriority w:val="99"/>
    <w:rsid w:val="00260B05"/>
    <w:pPr>
      <w:numPr>
        <w:numId w:val="6"/>
      </w:numPr>
    </w:pPr>
  </w:style>
  <w:style w:type="numbering" w:customStyle="1" w:styleId="CurrentList5">
    <w:name w:val="Current List5"/>
    <w:uiPriority w:val="99"/>
    <w:rsid w:val="00E51618"/>
    <w:pPr>
      <w:numPr>
        <w:numId w:val="7"/>
      </w:numPr>
    </w:pPr>
  </w:style>
  <w:style w:type="numbering" w:customStyle="1" w:styleId="CurrentList6">
    <w:name w:val="Current List6"/>
    <w:uiPriority w:val="99"/>
    <w:rsid w:val="000E0692"/>
    <w:pPr>
      <w:numPr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49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89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8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93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06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84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F11E6-DE26-4217-A575-379F07E42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2561</Words>
  <Characters>14600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7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4-02-22T15:12:00Z</dcterms:created>
  <dcterms:modified xsi:type="dcterms:W3CDTF">2024-02-22T21:23:00Z</dcterms:modified>
</cp:coreProperties>
</file>